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99BA4" w14:textId="70462FAA" w:rsidR="00CF09C6" w:rsidRDefault="00CF09C6">
      <w:pPr>
        <w:tabs>
          <w:tab w:val="center" w:pos="5400"/>
        </w:tabs>
        <w:rPr>
          <w:b/>
          <w:bCs/>
          <w:sz w:val="28"/>
          <w:szCs w:val="28"/>
        </w:rPr>
      </w:pPr>
      <w:r>
        <w:tab/>
      </w:r>
      <w:bookmarkStart w:id="0" w:name="_GoBack"/>
      <w:bookmarkEnd w:id="0"/>
      <w:r>
        <w:rPr>
          <w:b/>
          <w:bCs/>
          <w:sz w:val="28"/>
          <w:szCs w:val="28"/>
        </w:rPr>
        <w:t>MINUTES OF</w:t>
      </w:r>
    </w:p>
    <w:p w14:paraId="499A2C63" w14:textId="77777777" w:rsidR="00CF09C6" w:rsidRDefault="00CF09C6">
      <w:pPr>
        <w:tabs>
          <w:tab w:val="center" w:pos="5400"/>
        </w:tabs>
        <w:rPr>
          <w:b/>
          <w:bCs/>
          <w:sz w:val="16"/>
          <w:szCs w:val="16"/>
        </w:rPr>
      </w:pPr>
    </w:p>
    <w:p w14:paraId="3EA2F0BF" w14:textId="77777777" w:rsidR="00CF09C6" w:rsidRDefault="00CF09C6">
      <w:pPr>
        <w:jc w:val="center"/>
        <w:rPr>
          <w:b/>
          <w:bCs/>
          <w:sz w:val="32"/>
          <w:szCs w:val="32"/>
        </w:rPr>
      </w:pPr>
      <w:r>
        <w:rPr>
          <w:b/>
          <w:bCs/>
          <w:sz w:val="32"/>
          <w:szCs w:val="32"/>
        </w:rPr>
        <w:t xml:space="preserve">Slate Ridge Post </w:t>
      </w:r>
      <w:r>
        <w:rPr>
          <w:b/>
          <w:bCs/>
          <w:sz w:val="32"/>
          <w:szCs w:val="32"/>
          <w:u w:val="single"/>
        </w:rPr>
        <w:t>182</w:t>
      </w:r>
      <w:r>
        <w:rPr>
          <w:b/>
          <w:bCs/>
          <w:sz w:val="32"/>
          <w:szCs w:val="32"/>
        </w:rPr>
        <w:t>, THE AMERICAN LEGION</w:t>
      </w:r>
    </w:p>
    <w:p w14:paraId="646ED0B2" w14:textId="77777777" w:rsidR="00CF09C6" w:rsidRDefault="00CF09C6">
      <w:pPr>
        <w:jc w:val="center"/>
        <w:rPr>
          <w:b/>
          <w:bCs/>
          <w:sz w:val="16"/>
          <w:szCs w:val="16"/>
        </w:rPr>
      </w:pPr>
    </w:p>
    <w:p w14:paraId="4D77F3A9" w14:textId="77777777" w:rsidR="00CF09C6" w:rsidRDefault="00CF09C6">
      <w:pPr>
        <w:jc w:val="center"/>
        <w:rPr>
          <w:b/>
          <w:bCs/>
          <w:sz w:val="28"/>
          <w:szCs w:val="28"/>
          <w:u w:val="single"/>
        </w:rPr>
      </w:pPr>
      <w:r>
        <w:rPr>
          <w:b/>
          <w:bCs/>
          <w:sz w:val="28"/>
          <w:szCs w:val="28"/>
        </w:rPr>
        <w:t xml:space="preserve">DEPT OF </w:t>
      </w:r>
      <w:r>
        <w:rPr>
          <w:b/>
          <w:bCs/>
          <w:sz w:val="28"/>
          <w:szCs w:val="28"/>
          <w:u w:val="single"/>
        </w:rPr>
        <w:t>MD</w:t>
      </w:r>
    </w:p>
    <w:p w14:paraId="10D07EF9" w14:textId="77777777" w:rsidR="00CF09C6" w:rsidRDefault="00CF09C6">
      <w:pPr>
        <w:jc w:val="center"/>
        <w:rPr>
          <w:b/>
          <w:bCs/>
          <w:sz w:val="28"/>
          <w:szCs w:val="28"/>
          <w:u w:val="single"/>
        </w:rPr>
      </w:pPr>
    </w:p>
    <w:p w14:paraId="0016CFFE" w14:textId="77777777" w:rsidR="00CF09C6" w:rsidRDefault="00CF09C6">
      <w:pPr>
        <w:rPr>
          <w:b/>
          <w:bCs/>
          <w:sz w:val="20"/>
          <w:szCs w:val="20"/>
        </w:rPr>
      </w:pPr>
    </w:p>
    <w:p w14:paraId="300C3B8F" w14:textId="70F93233" w:rsidR="00CF09C6" w:rsidRDefault="00CF09C6">
      <w:pPr>
        <w:rPr>
          <w:u w:val="single"/>
        </w:rPr>
      </w:pPr>
      <w:r>
        <w:rPr>
          <w:b/>
          <w:bCs/>
          <w:sz w:val="20"/>
          <w:szCs w:val="20"/>
        </w:rPr>
        <w:t>COMPILED BY</w:t>
      </w:r>
      <w:r>
        <w:t xml:space="preserve"> _</w:t>
      </w:r>
      <w:r w:rsidR="00C960B5">
        <w:rPr>
          <w:u w:val="single"/>
        </w:rPr>
        <w:t>Jerry Barbour</w:t>
      </w:r>
      <w:r>
        <w:t xml:space="preserve">_____                          </w:t>
      </w:r>
      <w:r>
        <w:rPr>
          <w:b/>
          <w:bCs/>
          <w:sz w:val="20"/>
          <w:szCs w:val="20"/>
        </w:rPr>
        <w:t xml:space="preserve">            </w:t>
      </w:r>
      <w:r w:rsidR="002A765A">
        <w:rPr>
          <w:b/>
          <w:bCs/>
          <w:sz w:val="20"/>
          <w:szCs w:val="20"/>
        </w:rPr>
        <w:t xml:space="preserve">                </w:t>
      </w:r>
      <w:r>
        <w:rPr>
          <w:b/>
          <w:bCs/>
          <w:sz w:val="20"/>
          <w:szCs w:val="20"/>
        </w:rPr>
        <w:t xml:space="preserve"> DATE</w:t>
      </w:r>
      <w:r>
        <w:t xml:space="preserve"> </w:t>
      </w:r>
      <w:r w:rsidR="00960A72">
        <w:rPr>
          <w:u w:val="single"/>
        </w:rPr>
        <w:t xml:space="preserve"> </w:t>
      </w:r>
      <w:r w:rsidR="007616A1">
        <w:rPr>
          <w:u w:val="single"/>
        </w:rPr>
        <w:t>0</w:t>
      </w:r>
      <w:r w:rsidR="00F265E6">
        <w:rPr>
          <w:u w:val="single"/>
        </w:rPr>
        <w:t>3-</w:t>
      </w:r>
      <w:r w:rsidR="005D07B0">
        <w:rPr>
          <w:u w:val="single"/>
        </w:rPr>
        <w:t>14</w:t>
      </w:r>
      <w:r w:rsidR="007616A1">
        <w:rPr>
          <w:u w:val="single"/>
        </w:rPr>
        <w:t>-2023</w:t>
      </w:r>
    </w:p>
    <w:p w14:paraId="1D41AA62" w14:textId="16BFEBF9" w:rsidR="002A765A" w:rsidRDefault="00626820" w:rsidP="002A765A">
      <w:pPr>
        <w:rPr>
          <w:sz w:val="18"/>
          <w:szCs w:val="18"/>
        </w:rPr>
      </w:pPr>
      <w:r>
        <w:rPr>
          <w:sz w:val="18"/>
          <w:szCs w:val="18"/>
        </w:rPr>
        <w:t xml:space="preserve">                                       </w:t>
      </w:r>
      <w:r w:rsidR="00CF09C6">
        <w:rPr>
          <w:sz w:val="18"/>
          <w:szCs w:val="18"/>
        </w:rPr>
        <w:t>ADJUTANT</w:t>
      </w:r>
      <w:r w:rsidR="005D07B0">
        <w:rPr>
          <w:sz w:val="18"/>
          <w:szCs w:val="18"/>
        </w:rPr>
        <w:t>-</w:t>
      </w:r>
    </w:p>
    <w:p w14:paraId="509101BC" w14:textId="77777777" w:rsidR="002A765A" w:rsidRDefault="002A765A" w:rsidP="002A765A">
      <w:pPr>
        <w:rPr>
          <w:sz w:val="18"/>
          <w:szCs w:val="18"/>
        </w:rPr>
      </w:pPr>
    </w:p>
    <w:p w14:paraId="723CA4B2" w14:textId="6869E247" w:rsidR="00CF09C6" w:rsidRPr="002A765A" w:rsidRDefault="002A765A" w:rsidP="002A765A">
      <w:pPr>
        <w:rPr>
          <w:sz w:val="18"/>
          <w:szCs w:val="18"/>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F09C6">
        <w:rPr>
          <w:sz w:val="18"/>
          <w:szCs w:val="18"/>
        </w:rPr>
        <w:t xml:space="preserve"> </w:t>
      </w:r>
      <w:r w:rsidR="00CF09C6">
        <w:rPr>
          <w:b/>
          <w:bCs/>
          <w:sz w:val="20"/>
          <w:szCs w:val="20"/>
        </w:rPr>
        <w:t xml:space="preserve">ATTENDANCE             </w:t>
      </w:r>
      <w:r w:rsidR="0031659D">
        <w:rPr>
          <w:b/>
          <w:bCs/>
          <w:sz w:val="20"/>
          <w:szCs w:val="20"/>
        </w:rPr>
        <w:t xml:space="preserve">   </w:t>
      </w:r>
      <w:r w:rsidR="00CF09C6">
        <w:rPr>
          <w:b/>
          <w:bCs/>
          <w:sz w:val="20"/>
          <w:szCs w:val="20"/>
        </w:rPr>
        <w:t>TIME</w:t>
      </w:r>
    </w:p>
    <w:p w14:paraId="65DAE306" w14:textId="77777777" w:rsidR="00CF09C6" w:rsidRDefault="00CF09C6">
      <w:pPr>
        <w:rPr>
          <w:sz w:val="18"/>
          <w:szCs w:val="18"/>
        </w:rPr>
      </w:pPr>
    </w:p>
    <w:p w14:paraId="1D856A40" w14:textId="77777777" w:rsidR="00CF09C6" w:rsidRDefault="00CF09C6">
      <w:pPr>
        <w:rPr>
          <w:b/>
          <w:bCs/>
          <w:sz w:val="20"/>
          <w:szCs w:val="20"/>
        </w:rPr>
      </w:pPr>
    </w:p>
    <w:p w14:paraId="10B46229" w14:textId="08ECFE94" w:rsidR="00CF09C6" w:rsidRPr="00A25B22" w:rsidRDefault="00CF09C6">
      <w:pPr>
        <w:rPr>
          <w:b/>
          <w:sz w:val="20"/>
          <w:szCs w:val="20"/>
          <w:u w:val="single"/>
        </w:rPr>
      </w:pPr>
      <w:r>
        <w:rPr>
          <w:b/>
          <w:bCs/>
          <w:sz w:val="20"/>
          <w:szCs w:val="20"/>
        </w:rPr>
        <w:t>APPROVED BY __</w:t>
      </w:r>
      <w:r>
        <w:rPr>
          <w:bCs/>
          <w:u w:val="single"/>
        </w:rPr>
        <w:t>Mike McFadden</w:t>
      </w:r>
      <w:r>
        <w:rPr>
          <w:b/>
          <w:bCs/>
          <w:sz w:val="20"/>
          <w:szCs w:val="20"/>
        </w:rPr>
        <w:t>_</w:t>
      </w:r>
      <w:r w:rsidR="00402BC4">
        <w:rPr>
          <w:b/>
          <w:bCs/>
          <w:sz w:val="20"/>
          <w:szCs w:val="20"/>
        </w:rPr>
        <w:t xml:space="preserve">/s/RMM         </w:t>
      </w:r>
      <w:r w:rsidR="00402BC4">
        <w:rPr>
          <w:b/>
          <w:bCs/>
          <w:sz w:val="20"/>
          <w:szCs w:val="20"/>
        </w:rPr>
        <w:tab/>
      </w:r>
      <w:r w:rsidR="00402BC4">
        <w:rPr>
          <w:b/>
          <w:bCs/>
          <w:sz w:val="20"/>
          <w:szCs w:val="20"/>
        </w:rPr>
        <w:tab/>
      </w:r>
      <w:r w:rsidR="00402BC4">
        <w:rPr>
          <w:b/>
          <w:bCs/>
          <w:sz w:val="20"/>
          <w:szCs w:val="20"/>
        </w:rPr>
        <w:tab/>
      </w:r>
      <w:r>
        <w:rPr>
          <w:b/>
          <w:bCs/>
          <w:sz w:val="20"/>
          <w:szCs w:val="20"/>
        </w:rPr>
        <w:t xml:space="preserve"> </w:t>
      </w:r>
      <w:r>
        <w:rPr>
          <w:b/>
          <w:bCs/>
          <w:sz w:val="16"/>
          <w:szCs w:val="16"/>
        </w:rPr>
        <w:t>OFFICE</w:t>
      </w:r>
      <w:r w:rsidR="003C2D65">
        <w:rPr>
          <w:b/>
          <w:bCs/>
          <w:sz w:val="16"/>
          <w:szCs w:val="16"/>
        </w:rPr>
        <w:t>R</w:t>
      </w:r>
      <w:r>
        <w:rPr>
          <w:b/>
          <w:bCs/>
          <w:sz w:val="16"/>
          <w:szCs w:val="16"/>
        </w:rPr>
        <w:t>S</w:t>
      </w:r>
      <w:r>
        <w:rPr>
          <w:b/>
          <w:bCs/>
          <w:sz w:val="16"/>
          <w:szCs w:val="16"/>
          <w:u w:val="single"/>
        </w:rPr>
        <w:t xml:space="preserve"> </w:t>
      </w:r>
      <w:r w:rsidR="00CF791F">
        <w:rPr>
          <w:b/>
          <w:bCs/>
          <w:sz w:val="16"/>
          <w:szCs w:val="16"/>
          <w:u w:val="single"/>
        </w:rPr>
        <w:t xml:space="preserve">    </w:t>
      </w:r>
      <w:r w:rsidR="005D07B0">
        <w:rPr>
          <w:b/>
          <w:bCs/>
          <w:sz w:val="16"/>
          <w:szCs w:val="16"/>
          <w:u w:val="single"/>
        </w:rPr>
        <w:t>6</w:t>
      </w:r>
      <w:r w:rsidR="00AF0284">
        <w:rPr>
          <w:b/>
          <w:bCs/>
          <w:sz w:val="16"/>
          <w:szCs w:val="16"/>
          <w:u w:val="single"/>
        </w:rPr>
        <w:t xml:space="preserve"> </w:t>
      </w:r>
      <w:r w:rsidR="00AD7ABD">
        <w:rPr>
          <w:b/>
          <w:bCs/>
          <w:sz w:val="20"/>
          <w:szCs w:val="20"/>
          <w:u w:val="single"/>
        </w:rPr>
        <w:t xml:space="preserve"> </w:t>
      </w:r>
      <w:r w:rsidR="00C960B5">
        <w:rPr>
          <w:b/>
          <w:bCs/>
          <w:sz w:val="20"/>
          <w:szCs w:val="20"/>
          <w:u w:val="single"/>
        </w:rPr>
        <w:t xml:space="preserve"> </w:t>
      </w:r>
      <w:r w:rsidR="00402BC4">
        <w:rPr>
          <w:b/>
          <w:bCs/>
          <w:sz w:val="16"/>
          <w:szCs w:val="16"/>
        </w:rPr>
        <w:t xml:space="preserve">CONVENED </w:t>
      </w:r>
      <w:r w:rsidR="00402BC4" w:rsidRPr="00402BC4">
        <w:rPr>
          <w:b/>
          <w:sz w:val="20"/>
          <w:szCs w:val="20"/>
          <w:u w:val="single"/>
        </w:rPr>
        <w:t>1835</w:t>
      </w:r>
    </w:p>
    <w:p w14:paraId="5C3090A7" w14:textId="77777777" w:rsidR="00CF09C6" w:rsidRDefault="00CF09C6">
      <w:pPr>
        <w:rPr>
          <w:sz w:val="18"/>
          <w:szCs w:val="18"/>
        </w:rPr>
      </w:pPr>
      <w:r>
        <w:rPr>
          <w:sz w:val="16"/>
          <w:szCs w:val="16"/>
        </w:rPr>
        <w:t xml:space="preserve">                                            </w:t>
      </w:r>
      <w:r>
        <w:rPr>
          <w:sz w:val="18"/>
          <w:szCs w:val="18"/>
        </w:rPr>
        <w:t>COMMANDER</w:t>
      </w:r>
    </w:p>
    <w:p w14:paraId="68CDD6CA" w14:textId="77777777" w:rsidR="00CF09C6" w:rsidRDefault="00CF09C6">
      <w:pPr>
        <w:rPr>
          <w:sz w:val="16"/>
          <w:szCs w:val="16"/>
        </w:rPr>
      </w:pPr>
    </w:p>
    <w:p w14:paraId="2FEA2883" w14:textId="5EF6C916" w:rsidR="00CF09C6" w:rsidRPr="00EB49AD" w:rsidRDefault="00CF09C6">
      <w:pPr>
        <w:tabs>
          <w:tab w:val="center" w:pos="5400"/>
        </w:tabs>
        <w:rPr>
          <w:bCs/>
          <w:sz w:val="20"/>
          <w:szCs w:val="20"/>
          <w:u w:val="single"/>
        </w:rPr>
      </w:pPr>
      <w:r>
        <w:rPr>
          <w:sz w:val="16"/>
          <w:szCs w:val="16"/>
        </w:rPr>
        <w:tab/>
      </w:r>
      <w:r>
        <w:rPr>
          <w:sz w:val="16"/>
          <w:szCs w:val="16"/>
        </w:rPr>
        <w:tab/>
      </w:r>
      <w:r>
        <w:rPr>
          <w:sz w:val="16"/>
          <w:szCs w:val="16"/>
        </w:rPr>
        <w:tab/>
        <w:t xml:space="preserve"> </w:t>
      </w:r>
      <w:r>
        <w:rPr>
          <w:b/>
          <w:bCs/>
          <w:sz w:val="16"/>
          <w:szCs w:val="16"/>
        </w:rPr>
        <w:t>MEMBERS</w:t>
      </w:r>
      <w:r w:rsidR="00C960B5">
        <w:rPr>
          <w:b/>
          <w:bCs/>
          <w:sz w:val="16"/>
          <w:szCs w:val="16"/>
          <w:u w:val="single"/>
        </w:rPr>
        <w:t xml:space="preserve">   </w:t>
      </w:r>
      <w:r w:rsidR="00F265E6">
        <w:rPr>
          <w:b/>
          <w:bCs/>
          <w:sz w:val="16"/>
          <w:szCs w:val="16"/>
          <w:u w:val="single"/>
        </w:rPr>
        <w:t xml:space="preserve"> 5</w:t>
      </w:r>
      <w:r w:rsidR="00AF0284">
        <w:rPr>
          <w:b/>
          <w:bCs/>
          <w:sz w:val="20"/>
          <w:szCs w:val="20"/>
          <w:u w:val="single"/>
        </w:rPr>
        <w:t xml:space="preserve"> </w:t>
      </w:r>
      <w:r w:rsidR="00EB4F08">
        <w:rPr>
          <w:b/>
          <w:bCs/>
          <w:sz w:val="16"/>
          <w:szCs w:val="16"/>
          <w:u w:val="single"/>
        </w:rPr>
        <w:t xml:space="preserve"> </w:t>
      </w:r>
      <w:r w:rsidR="00A706D0">
        <w:rPr>
          <w:b/>
          <w:bCs/>
          <w:sz w:val="16"/>
          <w:szCs w:val="16"/>
          <w:u w:val="single"/>
        </w:rPr>
        <w:t xml:space="preserve"> </w:t>
      </w:r>
      <w:r>
        <w:rPr>
          <w:b/>
          <w:bCs/>
          <w:sz w:val="16"/>
          <w:szCs w:val="16"/>
        </w:rPr>
        <w:t>ADJOURNED</w:t>
      </w:r>
      <w:r w:rsidR="00DC60E4">
        <w:rPr>
          <w:b/>
          <w:bCs/>
          <w:sz w:val="16"/>
          <w:szCs w:val="16"/>
        </w:rPr>
        <w:t xml:space="preserve"> </w:t>
      </w:r>
      <w:r w:rsidR="000568E6">
        <w:rPr>
          <w:b/>
          <w:bCs/>
          <w:sz w:val="20"/>
          <w:szCs w:val="20"/>
          <w:u w:val="single"/>
        </w:rPr>
        <w:t>19</w:t>
      </w:r>
      <w:r w:rsidR="00F265E6">
        <w:rPr>
          <w:b/>
          <w:bCs/>
          <w:sz w:val="20"/>
          <w:szCs w:val="20"/>
          <w:u w:val="single"/>
        </w:rPr>
        <w:t>5</w:t>
      </w:r>
      <w:r w:rsidR="005D07B0">
        <w:rPr>
          <w:b/>
          <w:bCs/>
          <w:sz w:val="20"/>
          <w:szCs w:val="20"/>
          <w:u w:val="single"/>
        </w:rPr>
        <w:t>5</w:t>
      </w:r>
    </w:p>
    <w:p w14:paraId="480DE6F7" w14:textId="73EB5193" w:rsidR="00CF09C6" w:rsidRDefault="00CF09C6" w:rsidP="002E4392">
      <w:pPr>
        <w:tabs>
          <w:tab w:val="center" w:pos="5400"/>
          <w:tab w:val="left" w:pos="9195"/>
        </w:tabs>
        <w:rPr>
          <w:sz w:val="16"/>
          <w:szCs w:val="16"/>
        </w:rPr>
      </w:pPr>
      <w:r>
        <w:rPr>
          <w:sz w:val="16"/>
          <w:szCs w:val="16"/>
        </w:rPr>
        <w:tab/>
      </w:r>
      <w:r w:rsidR="002E4392">
        <w:rPr>
          <w:sz w:val="16"/>
          <w:szCs w:val="16"/>
        </w:rPr>
        <w:tab/>
        <w:t xml:space="preserve"> </w:t>
      </w:r>
    </w:p>
    <w:p w14:paraId="285DFCC9" w14:textId="26A80E6D" w:rsidR="00CF09C6" w:rsidRPr="00E256CB" w:rsidRDefault="008D5BAE">
      <w:pPr>
        <w:tabs>
          <w:tab w:val="left" w:pos="-2912"/>
        </w:tabs>
        <w:ind w:left="7200" w:hanging="7200"/>
        <w:rPr>
          <w:b/>
          <w:bCs/>
          <w:sz w:val="20"/>
          <w:szCs w:val="20"/>
          <w:u w:val="single"/>
        </w:rPr>
      </w:pPr>
      <w:r>
        <w:rPr>
          <w:sz w:val="18"/>
          <w:szCs w:val="18"/>
        </w:rPr>
        <w:t xml:space="preserve">Form 74552                                                                                                                                   </w:t>
      </w:r>
      <w:r w:rsidR="00CF09C6">
        <w:rPr>
          <w:b/>
          <w:bCs/>
          <w:sz w:val="16"/>
          <w:szCs w:val="16"/>
        </w:rPr>
        <w:t>TOTAL</w:t>
      </w:r>
      <w:r w:rsidR="00E256CB">
        <w:rPr>
          <w:b/>
          <w:bCs/>
          <w:sz w:val="16"/>
          <w:szCs w:val="16"/>
        </w:rPr>
        <w:t xml:space="preserve"> </w:t>
      </w:r>
      <w:r w:rsidR="00CF791F">
        <w:rPr>
          <w:b/>
          <w:bCs/>
          <w:sz w:val="16"/>
          <w:szCs w:val="16"/>
          <w:u w:val="single"/>
        </w:rPr>
        <w:t xml:space="preserve">_ </w:t>
      </w:r>
      <w:r w:rsidR="00F265E6">
        <w:rPr>
          <w:b/>
          <w:bCs/>
          <w:sz w:val="16"/>
          <w:szCs w:val="16"/>
          <w:u w:val="single"/>
        </w:rPr>
        <w:t>11</w:t>
      </w:r>
      <w:r>
        <w:rPr>
          <w:b/>
          <w:bCs/>
          <w:sz w:val="16"/>
          <w:szCs w:val="16"/>
          <w:u w:val="single"/>
        </w:rPr>
        <w:t>_</w:t>
      </w:r>
    </w:p>
    <w:p w14:paraId="16801A07" w14:textId="77777777" w:rsidR="00CF09C6" w:rsidRDefault="00CF09C6">
      <w:pPr>
        <w:rPr>
          <w:sz w:val="14"/>
          <w:szCs w:val="14"/>
        </w:rPr>
      </w:pPr>
      <w:r>
        <w:rPr>
          <w:sz w:val="12"/>
          <w:szCs w:val="12"/>
        </w:rPr>
        <w:t>______________________________________________________________________________________________________________________</w:t>
      </w:r>
      <w:r>
        <w:rPr>
          <w:sz w:val="14"/>
          <w:szCs w:val="14"/>
        </w:rPr>
        <w:t>_________________________________________________________________________________________________________________________________________________________________________________</w:t>
      </w:r>
      <w:r w:rsidR="0079660F">
        <w:rPr>
          <w:sz w:val="14"/>
          <w:szCs w:val="14"/>
        </w:rPr>
        <w:t>________________________</w:t>
      </w:r>
      <w:r>
        <w:rPr>
          <w:sz w:val="14"/>
          <w:szCs w:val="14"/>
        </w:rPr>
        <w:t xml:space="preserve"> </w:t>
      </w:r>
    </w:p>
    <w:p w14:paraId="7D0D4850" w14:textId="10AEC901" w:rsidR="00CF09C6" w:rsidRDefault="00CF09C6">
      <w:pPr>
        <w:rPr>
          <w:sz w:val="22"/>
          <w:szCs w:val="22"/>
        </w:rPr>
      </w:pPr>
      <w:r>
        <w:rPr>
          <w:sz w:val="22"/>
          <w:szCs w:val="22"/>
        </w:rPr>
        <w:t>The regular monthly meeting for Slate Ridge Post 182, The American Legion</w:t>
      </w:r>
      <w:r w:rsidR="00142CBD">
        <w:rPr>
          <w:sz w:val="22"/>
          <w:szCs w:val="22"/>
        </w:rPr>
        <w:t>,</w:t>
      </w:r>
      <w:r>
        <w:rPr>
          <w:sz w:val="22"/>
          <w:szCs w:val="22"/>
        </w:rPr>
        <w:t xml:space="preserve"> w</w:t>
      </w:r>
      <w:r w:rsidR="00142CBD">
        <w:rPr>
          <w:sz w:val="22"/>
          <w:szCs w:val="22"/>
        </w:rPr>
        <w:t>as called to order by Commander</w:t>
      </w:r>
      <w:r>
        <w:rPr>
          <w:sz w:val="22"/>
          <w:szCs w:val="22"/>
        </w:rPr>
        <w:t xml:space="preserve"> Mike McFadden at </w:t>
      </w:r>
      <w:r w:rsidR="00CF791F">
        <w:rPr>
          <w:sz w:val="22"/>
          <w:szCs w:val="22"/>
        </w:rPr>
        <w:t>18</w:t>
      </w:r>
      <w:r w:rsidR="000568E6">
        <w:rPr>
          <w:sz w:val="22"/>
          <w:szCs w:val="22"/>
        </w:rPr>
        <w:t>3</w:t>
      </w:r>
      <w:r w:rsidR="00F265E6">
        <w:rPr>
          <w:sz w:val="22"/>
          <w:szCs w:val="22"/>
        </w:rPr>
        <w:t>5</w:t>
      </w:r>
      <w:r w:rsidR="002D0E73">
        <w:rPr>
          <w:sz w:val="22"/>
          <w:szCs w:val="22"/>
        </w:rPr>
        <w:t xml:space="preserve"> </w:t>
      </w:r>
      <w:r w:rsidR="008D5BAE">
        <w:rPr>
          <w:sz w:val="22"/>
          <w:szCs w:val="22"/>
        </w:rPr>
        <w:t xml:space="preserve">hrs. on </w:t>
      </w:r>
      <w:r w:rsidR="007616A1">
        <w:rPr>
          <w:sz w:val="22"/>
          <w:szCs w:val="22"/>
        </w:rPr>
        <w:t>0</w:t>
      </w:r>
      <w:r w:rsidR="00F265E6">
        <w:rPr>
          <w:sz w:val="22"/>
          <w:szCs w:val="22"/>
        </w:rPr>
        <w:t>3</w:t>
      </w:r>
      <w:r w:rsidR="007616A1">
        <w:rPr>
          <w:sz w:val="22"/>
          <w:szCs w:val="22"/>
        </w:rPr>
        <w:t>-1</w:t>
      </w:r>
      <w:r w:rsidR="005D07B0">
        <w:rPr>
          <w:sz w:val="22"/>
          <w:szCs w:val="22"/>
        </w:rPr>
        <w:t>4</w:t>
      </w:r>
      <w:r w:rsidR="007616A1">
        <w:rPr>
          <w:sz w:val="22"/>
          <w:szCs w:val="22"/>
        </w:rPr>
        <w:t>-2023</w:t>
      </w:r>
      <w:r w:rsidR="00C960B5">
        <w:rPr>
          <w:sz w:val="22"/>
          <w:szCs w:val="22"/>
        </w:rPr>
        <w:t>.</w:t>
      </w:r>
    </w:p>
    <w:p w14:paraId="1BFCEFA4" w14:textId="77777777" w:rsidR="00CF09C6" w:rsidRDefault="00CF09C6">
      <w:pPr>
        <w:rPr>
          <w:sz w:val="16"/>
          <w:szCs w:val="16"/>
        </w:rPr>
      </w:pPr>
    </w:p>
    <w:p w14:paraId="4AB26006" w14:textId="70F6B80D" w:rsidR="00C960B5" w:rsidRDefault="00CF09C6">
      <w:pPr>
        <w:rPr>
          <w:sz w:val="22"/>
          <w:szCs w:val="22"/>
        </w:rPr>
      </w:pPr>
      <w:r>
        <w:rPr>
          <w:b/>
          <w:sz w:val="22"/>
          <w:szCs w:val="22"/>
        </w:rPr>
        <w:t>Roll call</w:t>
      </w:r>
      <w:r w:rsidR="0093556B">
        <w:rPr>
          <w:sz w:val="22"/>
          <w:szCs w:val="22"/>
        </w:rPr>
        <w:t xml:space="preserve"> was taken with </w:t>
      </w:r>
      <w:r w:rsidR="005D07B0">
        <w:rPr>
          <w:sz w:val="22"/>
          <w:szCs w:val="22"/>
        </w:rPr>
        <w:t>6</w:t>
      </w:r>
      <w:r>
        <w:rPr>
          <w:sz w:val="22"/>
          <w:szCs w:val="22"/>
        </w:rPr>
        <w:t xml:space="preserve"> Post Officers</w:t>
      </w:r>
      <w:r w:rsidR="00CB1CAC">
        <w:rPr>
          <w:sz w:val="22"/>
          <w:szCs w:val="22"/>
        </w:rPr>
        <w:t xml:space="preserve"> and </w:t>
      </w:r>
      <w:r w:rsidR="00F265E6">
        <w:rPr>
          <w:sz w:val="22"/>
          <w:szCs w:val="22"/>
        </w:rPr>
        <w:t>5</w:t>
      </w:r>
      <w:r w:rsidR="001C0C42">
        <w:rPr>
          <w:sz w:val="22"/>
          <w:szCs w:val="22"/>
        </w:rPr>
        <w:t xml:space="preserve"> member</w:t>
      </w:r>
      <w:r w:rsidR="00647EF4">
        <w:rPr>
          <w:sz w:val="22"/>
          <w:szCs w:val="22"/>
        </w:rPr>
        <w:t>s</w:t>
      </w:r>
      <w:r w:rsidR="00C960B5">
        <w:rPr>
          <w:sz w:val="22"/>
          <w:szCs w:val="22"/>
        </w:rPr>
        <w:t xml:space="preserve"> present</w:t>
      </w:r>
      <w:r w:rsidR="001C0C42">
        <w:rPr>
          <w:sz w:val="22"/>
          <w:szCs w:val="22"/>
        </w:rPr>
        <w:t>.</w:t>
      </w:r>
      <w:r w:rsidR="00F457E6">
        <w:rPr>
          <w:sz w:val="22"/>
          <w:szCs w:val="22"/>
        </w:rPr>
        <w:t xml:space="preserve">  </w:t>
      </w:r>
    </w:p>
    <w:p w14:paraId="410185B6" w14:textId="77777777" w:rsidR="00C960B5" w:rsidRDefault="00C960B5">
      <w:pPr>
        <w:rPr>
          <w:sz w:val="22"/>
          <w:szCs w:val="22"/>
        </w:rPr>
      </w:pPr>
      <w:r>
        <w:rPr>
          <w:sz w:val="22"/>
          <w:szCs w:val="22"/>
        </w:rPr>
        <w:t xml:space="preserve">     Commander: McFadden</w:t>
      </w:r>
    </w:p>
    <w:p w14:paraId="3820CB9E" w14:textId="7FDE7BAC" w:rsidR="00C960B5" w:rsidRDefault="00C960B5">
      <w:pPr>
        <w:rPr>
          <w:sz w:val="22"/>
          <w:szCs w:val="22"/>
        </w:rPr>
      </w:pPr>
      <w:r>
        <w:rPr>
          <w:sz w:val="22"/>
          <w:szCs w:val="22"/>
        </w:rPr>
        <w:t xml:space="preserve">     Adjutant:</w:t>
      </w:r>
      <w:r w:rsidR="00960A72">
        <w:rPr>
          <w:sz w:val="22"/>
          <w:szCs w:val="22"/>
        </w:rPr>
        <w:t xml:space="preserve"> Barbour</w:t>
      </w:r>
      <w:r w:rsidR="009B7BC5">
        <w:rPr>
          <w:sz w:val="22"/>
          <w:szCs w:val="22"/>
        </w:rPr>
        <w:t xml:space="preserve"> </w:t>
      </w:r>
    </w:p>
    <w:p w14:paraId="63C76A46" w14:textId="4122BDAA" w:rsidR="00C960B5" w:rsidRDefault="00C960B5">
      <w:pPr>
        <w:rPr>
          <w:sz w:val="22"/>
          <w:szCs w:val="22"/>
        </w:rPr>
      </w:pPr>
      <w:r>
        <w:rPr>
          <w:sz w:val="22"/>
          <w:szCs w:val="22"/>
        </w:rPr>
        <w:t xml:space="preserve">     1</w:t>
      </w:r>
      <w:r w:rsidRPr="00C960B5">
        <w:rPr>
          <w:sz w:val="22"/>
          <w:szCs w:val="22"/>
          <w:vertAlign w:val="superscript"/>
        </w:rPr>
        <w:t>st</w:t>
      </w:r>
      <w:r w:rsidR="004A08BD">
        <w:rPr>
          <w:sz w:val="22"/>
          <w:szCs w:val="22"/>
        </w:rPr>
        <w:t xml:space="preserve"> Vice Commander: Collini</w:t>
      </w:r>
      <w:r w:rsidR="00F265E6">
        <w:rPr>
          <w:sz w:val="22"/>
          <w:szCs w:val="22"/>
        </w:rPr>
        <w:t>-excused</w:t>
      </w:r>
    </w:p>
    <w:p w14:paraId="12E44411" w14:textId="59F276F0" w:rsidR="00C960B5" w:rsidRDefault="00C960B5">
      <w:pPr>
        <w:rPr>
          <w:sz w:val="22"/>
          <w:szCs w:val="22"/>
        </w:rPr>
      </w:pPr>
      <w:r>
        <w:rPr>
          <w:sz w:val="22"/>
          <w:szCs w:val="22"/>
        </w:rPr>
        <w:t xml:space="preserve">     2</w:t>
      </w:r>
      <w:r w:rsidRPr="00C960B5">
        <w:rPr>
          <w:sz w:val="22"/>
          <w:szCs w:val="22"/>
          <w:vertAlign w:val="superscript"/>
        </w:rPr>
        <w:t>nd</w:t>
      </w:r>
      <w:r>
        <w:rPr>
          <w:sz w:val="22"/>
          <w:szCs w:val="22"/>
        </w:rPr>
        <w:t xml:space="preserve"> Vice Commander: </w:t>
      </w:r>
      <w:r w:rsidR="00F60301">
        <w:rPr>
          <w:sz w:val="22"/>
          <w:szCs w:val="22"/>
        </w:rPr>
        <w:t>Eng</w:t>
      </w:r>
      <w:r w:rsidR="00402BC4">
        <w:rPr>
          <w:sz w:val="22"/>
          <w:szCs w:val="22"/>
        </w:rPr>
        <w:t>el</w:t>
      </w:r>
    </w:p>
    <w:p w14:paraId="5B7F419C" w14:textId="5DC6F163" w:rsidR="00C960B5" w:rsidRDefault="00E256CB">
      <w:pPr>
        <w:rPr>
          <w:sz w:val="22"/>
          <w:szCs w:val="22"/>
        </w:rPr>
      </w:pPr>
      <w:r>
        <w:rPr>
          <w:sz w:val="22"/>
          <w:szCs w:val="22"/>
        </w:rPr>
        <w:t xml:space="preserve">     </w:t>
      </w:r>
      <w:r w:rsidR="00066C9D">
        <w:rPr>
          <w:sz w:val="22"/>
          <w:szCs w:val="22"/>
        </w:rPr>
        <w:t>Financial Officer:  Bobby Smith</w:t>
      </w:r>
    </w:p>
    <w:p w14:paraId="25153242" w14:textId="3920BA8E" w:rsidR="00C960B5" w:rsidRDefault="00E256CB">
      <w:pPr>
        <w:rPr>
          <w:sz w:val="22"/>
          <w:szCs w:val="22"/>
        </w:rPr>
      </w:pPr>
      <w:r>
        <w:rPr>
          <w:sz w:val="22"/>
          <w:szCs w:val="22"/>
        </w:rPr>
        <w:t xml:space="preserve">     Historian:  </w:t>
      </w:r>
      <w:r w:rsidR="00B33D1D">
        <w:rPr>
          <w:sz w:val="22"/>
          <w:szCs w:val="22"/>
        </w:rPr>
        <w:t>Mallonee</w:t>
      </w:r>
      <w:r w:rsidR="005D07B0">
        <w:rPr>
          <w:sz w:val="22"/>
          <w:szCs w:val="22"/>
        </w:rPr>
        <w:t>-excused</w:t>
      </w:r>
    </w:p>
    <w:p w14:paraId="120EA34B" w14:textId="0349474F" w:rsidR="00C960B5" w:rsidRDefault="00AE1DAB">
      <w:pPr>
        <w:rPr>
          <w:sz w:val="22"/>
          <w:szCs w:val="22"/>
        </w:rPr>
      </w:pPr>
      <w:r>
        <w:rPr>
          <w:sz w:val="22"/>
          <w:szCs w:val="22"/>
        </w:rPr>
        <w:t xml:space="preserve">     Sgt. At Arms</w:t>
      </w:r>
      <w:r w:rsidR="00D64FAF">
        <w:rPr>
          <w:sz w:val="22"/>
          <w:szCs w:val="22"/>
        </w:rPr>
        <w:t xml:space="preserve">: </w:t>
      </w:r>
      <w:r w:rsidR="00CF791F">
        <w:rPr>
          <w:sz w:val="22"/>
          <w:szCs w:val="22"/>
        </w:rPr>
        <w:t>Ron Roberts</w:t>
      </w:r>
    </w:p>
    <w:p w14:paraId="78953E52" w14:textId="4690E955" w:rsidR="00C960B5" w:rsidRDefault="00E256CB">
      <w:pPr>
        <w:rPr>
          <w:sz w:val="22"/>
          <w:szCs w:val="22"/>
        </w:rPr>
      </w:pPr>
      <w:r>
        <w:rPr>
          <w:sz w:val="22"/>
          <w:szCs w:val="22"/>
        </w:rPr>
        <w:t xml:space="preserve">     C</w:t>
      </w:r>
      <w:r w:rsidR="00001EDC">
        <w:rPr>
          <w:sz w:val="22"/>
          <w:szCs w:val="22"/>
        </w:rPr>
        <w:t>haplain:  Knaub</w:t>
      </w:r>
    </w:p>
    <w:p w14:paraId="7A71D672" w14:textId="03D16EA2" w:rsidR="00EF11D9" w:rsidRDefault="00E256CB">
      <w:pPr>
        <w:rPr>
          <w:sz w:val="22"/>
          <w:szCs w:val="22"/>
        </w:rPr>
      </w:pPr>
      <w:r>
        <w:rPr>
          <w:sz w:val="22"/>
          <w:szCs w:val="22"/>
        </w:rPr>
        <w:t xml:space="preserve">     Service Officer: </w:t>
      </w:r>
      <w:r w:rsidR="00B33D1D">
        <w:rPr>
          <w:sz w:val="22"/>
          <w:szCs w:val="22"/>
        </w:rPr>
        <w:t>vacant</w:t>
      </w:r>
      <w:r w:rsidR="009D1804">
        <w:rPr>
          <w:sz w:val="22"/>
          <w:szCs w:val="22"/>
        </w:rPr>
        <w:t xml:space="preserve"> </w:t>
      </w:r>
      <w:r w:rsidR="008013A5">
        <w:rPr>
          <w:sz w:val="22"/>
          <w:szCs w:val="22"/>
        </w:rPr>
        <w:t xml:space="preserve"> </w:t>
      </w:r>
    </w:p>
    <w:p w14:paraId="398EF8A3" w14:textId="77777777" w:rsidR="00E256CB" w:rsidRDefault="00E256CB">
      <w:pPr>
        <w:rPr>
          <w:sz w:val="22"/>
          <w:szCs w:val="22"/>
        </w:rPr>
      </w:pPr>
    </w:p>
    <w:p w14:paraId="5E215821" w14:textId="722AAFBC" w:rsidR="0035180B" w:rsidRDefault="00E256CB">
      <w:pPr>
        <w:rPr>
          <w:sz w:val="22"/>
          <w:szCs w:val="22"/>
        </w:rPr>
      </w:pPr>
      <w:r>
        <w:rPr>
          <w:sz w:val="22"/>
          <w:szCs w:val="22"/>
        </w:rPr>
        <w:t xml:space="preserve">Quorum declared for meeting. </w:t>
      </w:r>
    </w:p>
    <w:p w14:paraId="3467E322" w14:textId="77777777" w:rsidR="00DC4611" w:rsidRDefault="002E4392">
      <w:pPr>
        <w:rPr>
          <w:b/>
          <w:sz w:val="22"/>
          <w:szCs w:val="22"/>
        </w:rPr>
      </w:pPr>
      <w:r>
        <w:rPr>
          <w:b/>
          <w:sz w:val="22"/>
          <w:szCs w:val="22"/>
        </w:rPr>
        <w:t xml:space="preserve"> </w:t>
      </w:r>
    </w:p>
    <w:p w14:paraId="47BCAB07" w14:textId="286FA135" w:rsidR="00AF0284" w:rsidRDefault="00DC4611" w:rsidP="00774AD3">
      <w:pPr>
        <w:rPr>
          <w:sz w:val="22"/>
          <w:szCs w:val="22"/>
        </w:rPr>
      </w:pPr>
      <w:r>
        <w:rPr>
          <w:sz w:val="22"/>
          <w:szCs w:val="22"/>
        </w:rPr>
        <w:t>Minute</w:t>
      </w:r>
      <w:r w:rsidR="00D336C5">
        <w:rPr>
          <w:sz w:val="22"/>
          <w:szCs w:val="22"/>
        </w:rPr>
        <w:t xml:space="preserve">s </w:t>
      </w:r>
      <w:r w:rsidR="00F65680">
        <w:rPr>
          <w:sz w:val="22"/>
          <w:szCs w:val="22"/>
        </w:rPr>
        <w:t xml:space="preserve">approved as </w:t>
      </w:r>
      <w:r w:rsidR="00A03355">
        <w:rPr>
          <w:sz w:val="22"/>
          <w:szCs w:val="22"/>
        </w:rPr>
        <w:t>printed</w:t>
      </w:r>
      <w:r w:rsidR="00066C9D">
        <w:rPr>
          <w:sz w:val="22"/>
          <w:szCs w:val="22"/>
        </w:rPr>
        <w:t>.</w:t>
      </w:r>
    </w:p>
    <w:p w14:paraId="2DE82178" w14:textId="77777777" w:rsidR="007616A1" w:rsidRDefault="007616A1" w:rsidP="00774AD3">
      <w:pPr>
        <w:rPr>
          <w:sz w:val="22"/>
          <w:szCs w:val="22"/>
        </w:rPr>
      </w:pPr>
    </w:p>
    <w:p w14:paraId="57631F5E" w14:textId="436EBD65" w:rsidR="00C61F1E" w:rsidRDefault="00D038B0" w:rsidP="00B33D1D">
      <w:pPr>
        <w:rPr>
          <w:sz w:val="22"/>
          <w:szCs w:val="22"/>
        </w:rPr>
      </w:pPr>
      <w:r>
        <w:rPr>
          <w:b/>
          <w:sz w:val="22"/>
          <w:szCs w:val="22"/>
        </w:rPr>
        <w:t xml:space="preserve">Membership: </w:t>
      </w:r>
      <w:r w:rsidR="000568E6">
        <w:rPr>
          <w:bCs/>
          <w:sz w:val="22"/>
          <w:szCs w:val="22"/>
        </w:rPr>
        <w:t xml:space="preserve">Currently at </w:t>
      </w:r>
      <w:r w:rsidR="005D07B0">
        <w:rPr>
          <w:bCs/>
          <w:sz w:val="22"/>
          <w:szCs w:val="22"/>
        </w:rPr>
        <w:t>8</w:t>
      </w:r>
      <w:r w:rsidR="00F265E6">
        <w:rPr>
          <w:bCs/>
          <w:sz w:val="22"/>
          <w:szCs w:val="22"/>
        </w:rPr>
        <w:t>7</w:t>
      </w:r>
      <w:r w:rsidR="00D64FAF">
        <w:rPr>
          <w:bCs/>
          <w:sz w:val="22"/>
          <w:szCs w:val="22"/>
        </w:rPr>
        <w:t>%</w:t>
      </w:r>
      <w:r w:rsidR="000568E6">
        <w:rPr>
          <w:bCs/>
          <w:sz w:val="22"/>
          <w:szCs w:val="22"/>
        </w:rPr>
        <w:t xml:space="preserve">.  </w:t>
      </w:r>
      <w:r w:rsidR="00F265E6">
        <w:rPr>
          <w:bCs/>
          <w:sz w:val="22"/>
          <w:szCs w:val="22"/>
        </w:rPr>
        <w:t>Alex Terry, Joppa, MD membership approved.  Previous members, Christine and Robert Lane memberships approved pending DD-214’s.</w:t>
      </w:r>
      <w:r w:rsidR="00B33D1D">
        <w:rPr>
          <w:bCs/>
          <w:sz w:val="22"/>
          <w:szCs w:val="22"/>
        </w:rPr>
        <w:t xml:space="preserve">  </w:t>
      </w:r>
    </w:p>
    <w:p w14:paraId="696B8BBB" w14:textId="77777777" w:rsidR="00A46D5B" w:rsidRDefault="00A46D5B" w:rsidP="00C61F1E">
      <w:pPr>
        <w:rPr>
          <w:sz w:val="22"/>
          <w:szCs w:val="22"/>
        </w:rPr>
      </w:pPr>
    </w:p>
    <w:p w14:paraId="43448D49" w14:textId="65C00242" w:rsidR="00C5190E" w:rsidRDefault="0060725B">
      <w:pPr>
        <w:rPr>
          <w:sz w:val="22"/>
          <w:szCs w:val="22"/>
        </w:rPr>
      </w:pPr>
      <w:r>
        <w:rPr>
          <w:b/>
          <w:sz w:val="22"/>
          <w:szCs w:val="22"/>
        </w:rPr>
        <w:t>Finance report</w:t>
      </w:r>
      <w:r w:rsidR="006B76E1" w:rsidRPr="00CB1CAC">
        <w:rPr>
          <w:b/>
          <w:sz w:val="22"/>
          <w:szCs w:val="22"/>
        </w:rPr>
        <w:t>:</w:t>
      </w:r>
      <w:r w:rsidR="006B76E1">
        <w:rPr>
          <w:sz w:val="22"/>
          <w:szCs w:val="22"/>
        </w:rPr>
        <w:t xml:space="preserve"> </w:t>
      </w:r>
      <w:r w:rsidR="00D420CF">
        <w:rPr>
          <w:sz w:val="22"/>
          <w:szCs w:val="22"/>
        </w:rPr>
        <w:t xml:space="preserve"> </w:t>
      </w:r>
      <w:r w:rsidR="00C5190E">
        <w:rPr>
          <w:sz w:val="22"/>
          <w:szCs w:val="22"/>
        </w:rPr>
        <w:t>In-</w:t>
      </w:r>
      <w:r w:rsidR="00D64FAF">
        <w:rPr>
          <w:sz w:val="22"/>
          <w:szCs w:val="22"/>
        </w:rPr>
        <w:t>$</w:t>
      </w:r>
      <w:r w:rsidR="00F265E6">
        <w:rPr>
          <w:sz w:val="22"/>
          <w:szCs w:val="22"/>
        </w:rPr>
        <w:t>52,431.28</w:t>
      </w:r>
      <w:r w:rsidR="005841E5">
        <w:rPr>
          <w:sz w:val="22"/>
          <w:szCs w:val="22"/>
        </w:rPr>
        <w:t>, Out-</w:t>
      </w:r>
      <w:r w:rsidR="00F265E6">
        <w:rPr>
          <w:sz w:val="22"/>
          <w:szCs w:val="22"/>
        </w:rPr>
        <w:t>$34,969.06</w:t>
      </w:r>
      <w:r w:rsidR="005D07B0">
        <w:rPr>
          <w:sz w:val="22"/>
          <w:szCs w:val="22"/>
        </w:rPr>
        <w:t xml:space="preserve">. </w:t>
      </w:r>
      <w:r w:rsidR="005841E5">
        <w:rPr>
          <w:sz w:val="22"/>
          <w:szCs w:val="22"/>
        </w:rPr>
        <w:t xml:space="preserve">Total </w:t>
      </w:r>
      <w:r w:rsidR="007616A1">
        <w:rPr>
          <w:sz w:val="22"/>
          <w:szCs w:val="22"/>
        </w:rPr>
        <w:t>gain-$</w:t>
      </w:r>
      <w:r w:rsidR="00F265E6">
        <w:rPr>
          <w:sz w:val="22"/>
          <w:szCs w:val="22"/>
        </w:rPr>
        <w:t>17,</w:t>
      </w:r>
      <w:r w:rsidR="008B2E01">
        <w:rPr>
          <w:sz w:val="22"/>
          <w:szCs w:val="22"/>
        </w:rPr>
        <w:t>462.22</w:t>
      </w:r>
      <w:r w:rsidR="005841E5">
        <w:rPr>
          <w:sz w:val="22"/>
          <w:szCs w:val="22"/>
        </w:rPr>
        <w:t>.</w:t>
      </w:r>
      <w:r w:rsidR="00851C05">
        <w:rPr>
          <w:sz w:val="22"/>
          <w:szCs w:val="22"/>
        </w:rPr>
        <w:t xml:space="preserve"> </w:t>
      </w:r>
      <w:r w:rsidR="002B0B56">
        <w:rPr>
          <w:sz w:val="22"/>
          <w:szCs w:val="22"/>
        </w:rPr>
        <w:t xml:space="preserve"> </w:t>
      </w:r>
    </w:p>
    <w:p w14:paraId="69597A53" w14:textId="37ED0D1A" w:rsidR="00412699" w:rsidRDefault="00851C05">
      <w:pPr>
        <w:rPr>
          <w:sz w:val="22"/>
          <w:szCs w:val="22"/>
        </w:rPr>
      </w:pPr>
      <w:r>
        <w:rPr>
          <w:sz w:val="22"/>
          <w:szCs w:val="22"/>
        </w:rPr>
        <w:t xml:space="preserve"> </w:t>
      </w:r>
    </w:p>
    <w:p w14:paraId="75CA18E7" w14:textId="521ED262" w:rsidR="0040297F" w:rsidRDefault="00C40268">
      <w:pPr>
        <w:rPr>
          <w:sz w:val="22"/>
          <w:szCs w:val="22"/>
        </w:rPr>
      </w:pPr>
      <w:r>
        <w:rPr>
          <w:b/>
          <w:sz w:val="22"/>
          <w:szCs w:val="22"/>
        </w:rPr>
        <w:t xml:space="preserve">Newsletter:  </w:t>
      </w:r>
      <w:r w:rsidR="005D07B0">
        <w:rPr>
          <w:sz w:val="22"/>
          <w:szCs w:val="22"/>
        </w:rPr>
        <w:t>Newsletter due Apr. 15, 2023</w:t>
      </w:r>
      <w:r w:rsidR="007616A1">
        <w:rPr>
          <w:sz w:val="22"/>
          <w:szCs w:val="22"/>
        </w:rPr>
        <w:t>.</w:t>
      </w:r>
    </w:p>
    <w:p w14:paraId="72420B30" w14:textId="122397F7" w:rsidR="005D07B0" w:rsidRDefault="005D07B0">
      <w:pPr>
        <w:rPr>
          <w:sz w:val="22"/>
          <w:szCs w:val="22"/>
        </w:rPr>
      </w:pPr>
    </w:p>
    <w:p w14:paraId="1DB7F588" w14:textId="5D287E19" w:rsidR="005D07B0" w:rsidRDefault="00E3178E">
      <w:pPr>
        <w:rPr>
          <w:sz w:val="22"/>
          <w:szCs w:val="22"/>
        </w:rPr>
      </w:pPr>
      <w:r>
        <w:rPr>
          <w:b/>
          <w:bCs/>
          <w:sz w:val="22"/>
          <w:szCs w:val="22"/>
        </w:rPr>
        <w:t>SAL Crab</w:t>
      </w:r>
      <w:r w:rsidR="00750943">
        <w:rPr>
          <w:b/>
          <w:bCs/>
          <w:sz w:val="22"/>
          <w:szCs w:val="22"/>
        </w:rPr>
        <w:t xml:space="preserve"> </w:t>
      </w:r>
      <w:r>
        <w:rPr>
          <w:b/>
          <w:bCs/>
          <w:sz w:val="22"/>
          <w:szCs w:val="22"/>
        </w:rPr>
        <w:t xml:space="preserve">feast: </w:t>
      </w:r>
      <w:r>
        <w:rPr>
          <w:sz w:val="22"/>
          <w:szCs w:val="22"/>
        </w:rPr>
        <w:t>16 Sept. 2023.</w:t>
      </w:r>
    </w:p>
    <w:p w14:paraId="3B4A17B9" w14:textId="247CE8F4" w:rsidR="00E3178E" w:rsidRDefault="00E3178E">
      <w:pPr>
        <w:rPr>
          <w:sz w:val="22"/>
          <w:szCs w:val="22"/>
        </w:rPr>
      </w:pPr>
    </w:p>
    <w:p w14:paraId="67019CD3" w14:textId="290BD798" w:rsidR="00E3178E" w:rsidRDefault="00E3178E">
      <w:pPr>
        <w:rPr>
          <w:sz w:val="22"/>
          <w:szCs w:val="22"/>
        </w:rPr>
      </w:pPr>
      <w:r>
        <w:rPr>
          <w:b/>
          <w:bCs/>
          <w:sz w:val="22"/>
          <w:szCs w:val="22"/>
        </w:rPr>
        <w:t xml:space="preserve">Oyster feed:  </w:t>
      </w:r>
      <w:r w:rsidR="008B2E01">
        <w:rPr>
          <w:sz w:val="22"/>
          <w:szCs w:val="22"/>
        </w:rPr>
        <w:t>This Saturday.</w:t>
      </w:r>
    </w:p>
    <w:p w14:paraId="25382E6A" w14:textId="775956C5" w:rsidR="00E3178E" w:rsidRDefault="00E3178E">
      <w:pPr>
        <w:rPr>
          <w:sz w:val="22"/>
          <w:szCs w:val="22"/>
        </w:rPr>
      </w:pPr>
    </w:p>
    <w:p w14:paraId="3962C199" w14:textId="45C9B565" w:rsidR="00E3178E" w:rsidRPr="00E3178E" w:rsidRDefault="00E3178E">
      <w:pPr>
        <w:rPr>
          <w:sz w:val="22"/>
          <w:szCs w:val="22"/>
        </w:rPr>
      </w:pPr>
      <w:r>
        <w:rPr>
          <w:b/>
          <w:bCs/>
          <w:sz w:val="22"/>
          <w:szCs w:val="22"/>
        </w:rPr>
        <w:t xml:space="preserve">Patriot Program:  </w:t>
      </w:r>
      <w:r w:rsidR="008B2E01">
        <w:rPr>
          <w:sz w:val="22"/>
          <w:szCs w:val="22"/>
        </w:rPr>
        <w:t>Both North Harford and Dublin are having program</w:t>
      </w:r>
      <w:r w:rsidR="00402BC4">
        <w:rPr>
          <w:sz w:val="22"/>
          <w:szCs w:val="22"/>
        </w:rPr>
        <w:t>s</w:t>
      </w:r>
      <w:r w:rsidR="008B2E01">
        <w:rPr>
          <w:sz w:val="22"/>
          <w:szCs w:val="22"/>
        </w:rPr>
        <w:t xml:space="preserve"> this year.  Adjutant Barbour will be contacting schools to get participants names, etc.</w:t>
      </w:r>
    </w:p>
    <w:p w14:paraId="12C7D59B" w14:textId="175A5767" w:rsidR="00D64FAF" w:rsidRDefault="00D64FAF">
      <w:pPr>
        <w:rPr>
          <w:sz w:val="22"/>
          <w:szCs w:val="22"/>
        </w:rPr>
      </w:pPr>
    </w:p>
    <w:p w14:paraId="02B57D7F" w14:textId="1FDEBF6B" w:rsidR="00AB6A89" w:rsidRDefault="00D64FAF">
      <w:pPr>
        <w:rPr>
          <w:sz w:val="22"/>
          <w:szCs w:val="22"/>
        </w:rPr>
      </w:pPr>
      <w:r>
        <w:rPr>
          <w:b/>
          <w:bCs/>
          <w:sz w:val="22"/>
          <w:szCs w:val="22"/>
        </w:rPr>
        <w:t xml:space="preserve">Boys State:  </w:t>
      </w:r>
      <w:r w:rsidR="00E3178E">
        <w:rPr>
          <w:sz w:val="22"/>
          <w:szCs w:val="22"/>
        </w:rPr>
        <w:t>No candidates as of yet.</w:t>
      </w:r>
      <w:r w:rsidR="00AB6A89">
        <w:rPr>
          <w:sz w:val="22"/>
          <w:szCs w:val="22"/>
        </w:rPr>
        <w:t xml:space="preserve"> </w:t>
      </w:r>
      <w:r w:rsidR="008B2E01">
        <w:rPr>
          <w:sz w:val="22"/>
          <w:szCs w:val="22"/>
        </w:rPr>
        <w:t xml:space="preserve"> North Harford has submitted no candidates as yet.</w:t>
      </w:r>
    </w:p>
    <w:p w14:paraId="33BDDAF8" w14:textId="77777777" w:rsidR="008B2E01" w:rsidRDefault="008B2E01">
      <w:pPr>
        <w:rPr>
          <w:b/>
          <w:bCs/>
          <w:sz w:val="22"/>
          <w:szCs w:val="22"/>
        </w:rPr>
      </w:pPr>
    </w:p>
    <w:p w14:paraId="30CC2A82" w14:textId="46E1E130" w:rsidR="008B2E01" w:rsidRDefault="008B2E01">
      <w:pPr>
        <w:rPr>
          <w:b/>
          <w:bCs/>
          <w:sz w:val="22"/>
          <w:szCs w:val="22"/>
        </w:rPr>
      </w:pPr>
      <w:r>
        <w:rPr>
          <w:b/>
          <w:bCs/>
          <w:sz w:val="22"/>
          <w:szCs w:val="22"/>
        </w:rPr>
        <w:t xml:space="preserve">Scholarships:  </w:t>
      </w:r>
      <w:r>
        <w:rPr>
          <w:sz w:val="22"/>
          <w:szCs w:val="22"/>
        </w:rPr>
        <w:t>Applications have been sent to Kennard-Dale.  North Harford nothing yet.</w:t>
      </w:r>
      <w:r>
        <w:rPr>
          <w:b/>
          <w:bCs/>
          <w:sz w:val="22"/>
          <w:szCs w:val="22"/>
        </w:rPr>
        <w:t xml:space="preserve">  </w:t>
      </w:r>
    </w:p>
    <w:p w14:paraId="20852B79" w14:textId="77777777" w:rsidR="008B2E01" w:rsidRDefault="008B2E01">
      <w:pPr>
        <w:rPr>
          <w:b/>
          <w:bCs/>
          <w:sz w:val="22"/>
          <w:szCs w:val="22"/>
        </w:rPr>
      </w:pPr>
    </w:p>
    <w:p w14:paraId="0616753F" w14:textId="238781A4" w:rsidR="00E3178E" w:rsidRPr="00E3178E" w:rsidRDefault="00E3178E">
      <w:pPr>
        <w:rPr>
          <w:sz w:val="22"/>
          <w:szCs w:val="22"/>
        </w:rPr>
      </w:pPr>
      <w:r>
        <w:rPr>
          <w:b/>
          <w:bCs/>
          <w:sz w:val="22"/>
          <w:szCs w:val="22"/>
        </w:rPr>
        <w:t xml:space="preserve">Grave decoration:  </w:t>
      </w:r>
      <w:r>
        <w:rPr>
          <w:sz w:val="22"/>
          <w:szCs w:val="22"/>
        </w:rPr>
        <w:t>We will be picking up flags from York Co, Veterans Affairs on 27 April 23.</w:t>
      </w:r>
    </w:p>
    <w:p w14:paraId="73179B48" w14:textId="6BAD1456" w:rsidR="001D4C7E" w:rsidRDefault="001D4C7E">
      <w:pPr>
        <w:rPr>
          <w:sz w:val="22"/>
          <w:szCs w:val="22"/>
        </w:rPr>
      </w:pPr>
    </w:p>
    <w:p w14:paraId="037522EE" w14:textId="5E014D13" w:rsidR="00073939" w:rsidRDefault="001D4C7E">
      <w:pPr>
        <w:rPr>
          <w:sz w:val="22"/>
          <w:szCs w:val="22"/>
        </w:rPr>
      </w:pPr>
      <w:r>
        <w:rPr>
          <w:b/>
          <w:bCs/>
          <w:sz w:val="22"/>
          <w:szCs w:val="22"/>
        </w:rPr>
        <w:t>SAL:</w:t>
      </w:r>
      <w:r>
        <w:rPr>
          <w:sz w:val="22"/>
          <w:szCs w:val="22"/>
        </w:rPr>
        <w:t xml:space="preserve"> </w:t>
      </w:r>
      <w:r w:rsidR="00FD35CE">
        <w:rPr>
          <w:sz w:val="22"/>
          <w:szCs w:val="22"/>
        </w:rPr>
        <w:t xml:space="preserve"> </w:t>
      </w:r>
      <w:r w:rsidR="007616A1">
        <w:rPr>
          <w:sz w:val="22"/>
          <w:szCs w:val="22"/>
        </w:rPr>
        <w:t>$1</w:t>
      </w:r>
      <w:r w:rsidR="008B2E01">
        <w:rPr>
          <w:sz w:val="22"/>
          <w:szCs w:val="22"/>
        </w:rPr>
        <w:t>8,781.42</w:t>
      </w:r>
      <w:r w:rsidR="007616A1">
        <w:rPr>
          <w:sz w:val="22"/>
          <w:szCs w:val="22"/>
        </w:rPr>
        <w:t xml:space="preserve"> in account.  </w:t>
      </w:r>
      <w:r w:rsidR="008B2E01">
        <w:rPr>
          <w:sz w:val="22"/>
          <w:szCs w:val="22"/>
        </w:rPr>
        <w:t>143 people at brea</w:t>
      </w:r>
      <w:r w:rsidR="00402BC4">
        <w:rPr>
          <w:sz w:val="22"/>
          <w:szCs w:val="22"/>
        </w:rPr>
        <w:t>k</w:t>
      </w:r>
      <w:r w:rsidR="008B2E01">
        <w:rPr>
          <w:sz w:val="22"/>
          <w:szCs w:val="22"/>
        </w:rPr>
        <w:t>fast, with a profit average of $716.32.  Tickets still available for Larry Fords Bluegrass benefit. Donated $500 to Officer Chi of Baltimore Co. PD.</w:t>
      </w:r>
    </w:p>
    <w:p w14:paraId="0F3CFFE5" w14:textId="77777777" w:rsidR="008B2E01" w:rsidRDefault="008B2E01">
      <w:pPr>
        <w:rPr>
          <w:sz w:val="22"/>
          <w:szCs w:val="22"/>
        </w:rPr>
      </w:pPr>
    </w:p>
    <w:p w14:paraId="2DA6D4CD" w14:textId="6F577539" w:rsidR="004A3A64" w:rsidRPr="002B0B56" w:rsidRDefault="00445437" w:rsidP="004E1CBA">
      <w:pPr>
        <w:rPr>
          <w:bCs/>
          <w:sz w:val="22"/>
          <w:szCs w:val="22"/>
        </w:rPr>
      </w:pPr>
      <w:r>
        <w:rPr>
          <w:b/>
          <w:sz w:val="22"/>
          <w:szCs w:val="22"/>
        </w:rPr>
        <w:t xml:space="preserve">Riders: </w:t>
      </w:r>
      <w:r w:rsidR="002B0B56">
        <w:rPr>
          <w:b/>
          <w:sz w:val="22"/>
          <w:szCs w:val="22"/>
        </w:rPr>
        <w:t xml:space="preserve"> </w:t>
      </w:r>
      <w:r w:rsidR="00B60ECE">
        <w:rPr>
          <w:bCs/>
          <w:sz w:val="22"/>
          <w:szCs w:val="22"/>
        </w:rPr>
        <w:t>Took clothing to Perry Point this past Thursday.  Audit of clothing total retail price was over $17,000, due to the amount of clothing Bombas donated.  Giving check of $360.00 to VA for buying bags for homeless veterans.  Also buying $600.00 worth of canteen tickets.  Shed, we may need to get permit.  Still working on that.  Pellet grill raffle is still going on.</w:t>
      </w:r>
      <w:r w:rsidR="00AB6A89">
        <w:rPr>
          <w:bCs/>
          <w:sz w:val="22"/>
          <w:szCs w:val="22"/>
        </w:rPr>
        <w:t xml:space="preserve">  </w:t>
      </w:r>
      <w:r w:rsidR="00B60ECE">
        <w:rPr>
          <w:bCs/>
          <w:sz w:val="22"/>
          <w:szCs w:val="22"/>
        </w:rPr>
        <w:t>Working on organizing our 4</w:t>
      </w:r>
      <w:r w:rsidR="00B60ECE" w:rsidRPr="00B60ECE">
        <w:rPr>
          <w:bCs/>
          <w:sz w:val="22"/>
          <w:szCs w:val="22"/>
          <w:vertAlign w:val="superscript"/>
        </w:rPr>
        <w:t>th</w:t>
      </w:r>
      <w:r w:rsidR="00B60ECE">
        <w:rPr>
          <w:bCs/>
          <w:sz w:val="22"/>
          <w:szCs w:val="22"/>
        </w:rPr>
        <w:t xml:space="preserve"> annual Ride </w:t>
      </w:r>
      <w:r w:rsidR="00332E30">
        <w:rPr>
          <w:bCs/>
          <w:sz w:val="22"/>
          <w:szCs w:val="22"/>
        </w:rPr>
        <w:t>for</w:t>
      </w:r>
      <w:r w:rsidR="00B60ECE">
        <w:rPr>
          <w:bCs/>
          <w:sz w:val="22"/>
          <w:szCs w:val="22"/>
        </w:rPr>
        <w:t xml:space="preserve"> Blue.  May 13, John Macomber has given permission to sell tickets at car show at MD Fairgrounds </w:t>
      </w:r>
      <w:r w:rsidR="00332E30">
        <w:rPr>
          <w:bCs/>
          <w:sz w:val="22"/>
          <w:szCs w:val="22"/>
        </w:rPr>
        <w:t>and are</w:t>
      </w:r>
      <w:r w:rsidR="00B60ECE">
        <w:rPr>
          <w:bCs/>
          <w:sz w:val="22"/>
          <w:szCs w:val="22"/>
        </w:rPr>
        <w:t xml:space="preserve"> welcome to sell on Saturday’s at Fairgrounds.</w:t>
      </w:r>
      <w:r w:rsidR="004A3A64">
        <w:rPr>
          <w:bCs/>
          <w:sz w:val="22"/>
          <w:szCs w:val="22"/>
        </w:rPr>
        <w:t xml:space="preserve">  Still working on purchasing shed from Green Tree.  Checking into permits, etc.</w:t>
      </w:r>
    </w:p>
    <w:p w14:paraId="5C588F30" w14:textId="7CE012F0" w:rsidR="00C26E38" w:rsidRDefault="004E1CBA" w:rsidP="004E1CBA">
      <w:pPr>
        <w:rPr>
          <w:sz w:val="22"/>
          <w:szCs w:val="22"/>
        </w:rPr>
      </w:pPr>
      <w:r>
        <w:rPr>
          <w:sz w:val="22"/>
          <w:szCs w:val="22"/>
        </w:rPr>
        <w:t xml:space="preserve"> </w:t>
      </w:r>
    </w:p>
    <w:p w14:paraId="03E05A81" w14:textId="02CF9980" w:rsidR="0053357C" w:rsidRPr="00776811" w:rsidRDefault="00776811" w:rsidP="001E5055">
      <w:pPr>
        <w:rPr>
          <w:sz w:val="22"/>
          <w:szCs w:val="22"/>
        </w:rPr>
      </w:pPr>
      <w:r>
        <w:rPr>
          <w:b/>
          <w:sz w:val="22"/>
          <w:szCs w:val="22"/>
        </w:rPr>
        <w:t xml:space="preserve">Sick Call:  </w:t>
      </w:r>
      <w:r w:rsidR="00D814AB">
        <w:rPr>
          <w:sz w:val="22"/>
          <w:szCs w:val="22"/>
        </w:rPr>
        <w:t>Joseph E. Williams</w:t>
      </w:r>
      <w:r w:rsidR="009B5A1B">
        <w:rPr>
          <w:sz w:val="22"/>
          <w:szCs w:val="22"/>
        </w:rPr>
        <w:t xml:space="preserve">, </w:t>
      </w:r>
      <w:r w:rsidR="00295287">
        <w:rPr>
          <w:sz w:val="22"/>
          <w:szCs w:val="22"/>
        </w:rPr>
        <w:t>Donny Williams</w:t>
      </w:r>
      <w:r w:rsidR="00CB0408">
        <w:rPr>
          <w:sz w:val="22"/>
          <w:szCs w:val="22"/>
        </w:rPr>
        <w:t>,</w:t>
      </w:r>
      <w:r w:rsidR="00C259F1">
        <w:rPr>
          <w:sz w:val="22"/>
          <w:szCs w:val="22"/>
        </w:rPr>
        <w:t xml:space="preserve"> Bill McLaughlin, </w:t>
      </w:r>
      <w:r w:rsidR="00A26BD2">
        <w:rPr>
          <w:sz w:val="22"/>
          <w:szCs w:val="22"/>
        </w:rPr>
        <w:t>Bob Lloyd</w:t>
      </w:r>
      <w:r w:rsidR="00D20B38">
        <w:rPr>
          <w:sz w:val="22"/>
          <w:szCs w:val="22"/>
        </w:rPr>
        <w:t>.</w:t>
      </w:r>
      <w:r w:rsidR="00AB6A89">
        <w:rPr>
          <w:sz w:val="22"/>
          <w:szCs w:val="22"/>
        </w:rPr>
        <w:t xml:space="preserve">  </w:t>
      </w:r>
    </w:p>
    <w:p w14:paraId="443E97C5" w14:textId="77777777" w:rsidR="00DD475D" w:rsidRDefault="00DD475D" w:rsidP="00F83CB2">
      <w:pPr>
        <w:rPr>
          <w:sz w:val="22"/>
          <w:szCs w:val="22"/>
        </w:rPr>
      </w:pPr>
    </w:p>
    <w:p w14:paraId="4C42B0DA" w14:textId="77777777" w:rsidR="004A3A64" w:rsidRDefault="00762401" w:rsidP="007023C9">
      <w:pPr>
        <w:rPr>
          <w:sz w:val="22"/>
          <w:szCs w:val="22"/>
        </w:rPr>
      </w:pPr>
      <w:r>
        <w:rPr>
          <w:b/>
          <w:sz w:val="22"/>
          <w:szCs w:val="22"/>
        </w:rPr>
        <w:t xml:space="preserve">Service Officer:  </w:t>
      </w:r>
      <w:r w:rsidR="00A26BD2">
        <w:rPr>
          <w:sz w:val="22"/>
          <w:szCs w:val="22"/>
        </w:rPr>
        <w:t>Slot vacant.</w:t>
      </w:r>
      <w:r w:rsidR="00024DFD">
        <w:rPr>
          <w:sz w:val="22"/>
          <w:szCs w:val="22"/>
        </w:rPr>
        <w:t xml:space="preserve"> </w:t>
      </w:r>
    </w:p>
    <w:p w14:paraId="29FD7C4B" w14:textId="77777777" w:rsidR="004A3A64" w:rsidRDefault="004A3A64" w:rsidP="007023C9">
      <w:pPr>
        <w:rPr>
          <w:sz w:val="22"/>
          <w:szCs w:val="22"/>
        </w:rPr>
      </w:pPr>
    </w:p>
    <w:p w14:paraId="4D459258" w14:textId="3BF5CA3B" w:rsidR="00E66794" w:rsidRDefault="004A3A64" w:rsidP="007023C9">
      <w:pPr>
        <w:rPr>
          <w:sz w:val="22"/>
          <w:szCs w:val="22"/>
        </w:rPr>
      </w:pPr>
      <w:r>
        <w:rPr>
          <w:b/>
          <w:bCs/>
          <w:sz w:val="22"/>
          <w:szCs w:val="22"/>
        </w:rPr>
        <w:t xml:space="preserve">Convention ad:  </w:t>
      </w:r>
      <w:r>
        <w:rPr>
          <w:sz w:val="22"/>
          <w:szCs w:val="22"/>
        </w:rPr>
        <w:t xml:space="preserve">Full page </w:t>
      </w:r>
      <w:r w:rsidR="00767404">
        <w:rPr>
          <w:sz w:val="22"/>
          <w:szCs w:val="22"/>
        </w:rPr>
        <w:t xml:space="preserve">convention </w:t>
      </w:r>
      <w:r>
        <w:rPr>
          <w:sz w:val="22"/>
          <w:szCs w:val="22"/>
        </w:rPr>
        <w:t xml:space="preserve">ad approved for </w:t>
      </w:r>
      <w:r w:rsidR="00767404">
        <w:rPr>
          <w:sz w:val="22"/>
          <w:szCs w:val="22"/>
        </w:rPr>
        <w:t>$150.00.</w:t>
      </w:r>
      <w:r w:rsidR="00024DFD">
        <w:rPr>
          <w:sz w:val="22"/>
          <w:szCs w:val="22"/>
        </w:rPr>
        <w:t xml:space="preserve"> </w:t>
      </w:r>
      <w:r w:rsidR="00767404">
        <w:rPr>
          <w:sz w:val="22"/>
          <w:szCs w:val="22"/>
        </w:rPr>
        <w:t xml:space="preserve"> Booster sign up is being posted in canteen.</w:t>
      </w:r>
    </w:p>
    <w:p w14:paraId="4C3FD3E9" w14:textId="77777777" w:rsidR="00A12731" w:rsidRPr="00A12731" w:rsidRDefault="00A12731" w:rsidP="007023C9">
      <w:pPr>
        <w:rPr>
          <w:sz w:val="22"/>
          <w:szCs w:val="22"/>
        </w:rPr>
      </w:pPr>
    </w:p>
    <w:p w14:paraId="6D83F26A" w14:textId="3D61F18D" w:rsidR="00122E60" w:rsidRDefault="00CC4DD8" w:rsidP="00122E60">
      <w:pPr>
        <w:rPr>
          <w:b/>
          <w:sz w:val="22"/>
          <w:szCs w:val="22"/>
        </w:rPr>
      </w:pPr>
      <w:r>
        <w:rPr>
          <w:b/>
          <w:sz w:val="22"/>
          <w:szCs w:val="22"/>
        </w:rPr>
        <w:t>Correspondence:</w:t>
      </w:r>
      <w:r w:rsidR="00864780">
        <w:rPr>
          <w:b/>
          <w:sz w:val="22"/>
          <w:szCs w:val="22"/>
        </w:rPr>
        <w:t xml:space="preserve">  </w:t>
      </w:r>
    </w:p>
    <w:p w14:paraId="66FC0AE5" w14:textId="7D0DEC18" w:rsidR="00F15BA5" w:rsidRDefault="004A3A64" w:rsidP="00122E60">
      <w:pPr>
        <w:rPr>
          <w:bCs/>
          <w:sz w:val="22"/>
          <w:szCs w:val="22"/>
        </w:rPr>
      </w:pPr>
      <w:r>
        <w:rPr>
          <w:b/>
          <w:sz w:val="22"/>
          <w:szCs w:val="22"/>
        </w:rPr>
        <w:t>-</w:t>
      </w:r>
      <w:r w:rsidR="00767404">
        <w:rPr>
          <w:bCs/>
          <w:sz w:val="22"/>
          <w:szCs w:val="22"/>
        </w:rPr>
        <w:t>Received thank you from Brooks family for post members serving as pall bearers.</w:t>
      </w:r>
    </w:p>
    <w:p w14:paraId="733F247A" w14:textId="5FECEDC3" w:rsidR="00767404" w:rsidRDefault="00767404" w:rsidP="00122E60">
      <w:pPr>
        <w:rPr>
          <w:bCs/>
          <w:sz w:val="22"/>
          <w:szCs w:val="22"/>
        </w:rPr>
      </w:pPr>
      <w:r>
        <w:rPr>
          <w:bCs/>
          <w:sz w:val="22"/>
          <w:szCs w:val="22"/>
        </w:rPr>
        <w:t>-Convention shirts available for sale if anyone wants one.  No takers due to price.</w:t>
      </w:r>
      <w:r w:rsidR="00973619">
        <w:rPr>
          <w:bCs/>
          <w:sz w:val="22"/>
          <w:szCs w:val="22"/>
        </w:rPr>
        <w:t xml:space="preserve">  Total price would be around $70.00.</w:t>
      </w:r>
    </w:p>
    <w:p w14:paraId="236BE1EF" w14:textId="78D8F06A" w:rsidR="00767404" w:rsidRDefault="00767404" w:rsidP="00122E60">
      <w:pPr>
        <w:rPr>
          <w:bCs/>
          <w:sz w:val="22"/>
          <w:szCs w:val="22"/>
        </w:rPr>
      </w:pPr>
      <w:r>
        <w:rPr>
          <w:bCs/>
          <w:sz w:val="22"/>
          <w:szCs w:val="22"/>
        </w:rPr>
        <w:t>-Donation to Casey Cares of $100.00 approved.</w:t>
      </w:r>
    </w:p>
    <w:p w14:paraId="59B981A9" w14:textId="4332412A" w:rsidR="00767404" w:rsidRDefault="00767404" w:rsidP="00122E60">
      <w:pPr>
        <w:rPr>
          <w:bCs/>
          <w:sz w:val="22"/>
          <w:szCs w:val="22"/>
        </w:rPr>
      </w:pPr>
      <w:r>
        <w:rPr>
          <w:bCs/>
          <w:sz w:val="22"/>
          <w:szCs w:val="22"/>
        </w:rPr>
        <w:t>-American Legion baseball donation of $50.00 approved.</w:t>
      </w:r>
    </w:p>
    <w:p w14:paraId="2334736C" w14:textId="4EE0441D" w:rsidR="00767404" w:rsidRPr="00767404" w:rsidRDefault="00767404" w:rsidP="00122E60">
      <w:pPr>
        <w:rPr>
          <w:bCs/>
          <w:sz w:val="22"/>
          <w:szCs w:val="22"/>
        </w:rPr>
      </w:pPr>
      <w:r>
        <w:rPr>
          <w:bCs/>
          <w:sz w:val="22"/>
          <w:szCs w:val="22"/>
        </w:rPr>
        <w:t>-Gold Star Legacy Run donation of $450.00 approved.</w:t>
      </w:r>
    </w:p>
    <w:p w14:paraId="1FEC0AAA" w14:textId="77777777" w:rsidR="00F15BA5" w:rsidRDefault="00F15BA5" w:rsidP="00513E93">
      <w:pPr>
        <w:jc w:val="center"/>
        <w:rPr>
          <w:bCs/>
          <w:sz w:val="22"/>
          <w:szCs w:val="22"/>
        </w:rPr>
      </w:pPr>
    </w:p>
    <w:p w14:paraId="656661D2" w14:textId="3735A447" w:rsidR="00513E93" w:rsidRDefault="00513E93" w:rsidP="00513E93">
      <w:pPr>
        <w:jc w:val="center"/>
        <w:rPr>
          <w:b/>
          <w:sz w:val="22"/>
          <w:szCs w:val="22"/>
        </w:rPr>
      </w:pPr>
      <w:r>
        <w:rPr>
          <w:b/>
          <w:sz w:val="22"/>
          <w:szCs w:val="22"/>
        </w:rPr>
        <w:t>E.C.</w:t>
      </w:r>
    </w:p>
    <w:p w14:paraId="61C9B646" w14:textId="3F1C22FF" w:rsidR="00DC6221" w:rsidRDefault="00F15BA5" w:rsidP="00767404">
      <w:pPr>
        <w:rPr>
          <w:bCs/>
          <w:sz w:val="22"/>
          <w:szCs w:val="22"/>
        </w:rPr>
      </w:pPr>
      <w:r>
        <w:rPr>
          <w:bCs/>
          <w:sz w:val="22"/>
          <w:szCs w:val="22"/>
        </w:rPr>
        <w:t>-</w:t>
      </w:r>
      <w:r w:rsidR="00767404">
        <w:rPr>
          <w:bCs/>
          <w:sz w:val="22"/>
          <w:szCs w:val="22"/>
        </w:rPr>
        <w:t>Missy will monitor wristbands at oyster feed.</w:t>
      </w:r>
      <w:r w:rsidR="00973619">
        <w:rPr>
          <w:bCs/>
          <w:sz w:val="22"/>
          <w:szCs w:val="22"/>
        </w:rPr>
        <w:t xml:space="preserve">  Homer will be selling pull tabs.</w:t>
      </w:r>
    </w:p>
    <w:p w14:paraId="4178F947" w14:textId="595967CF" w:rsidR="00973619" w:rsidRDefault="00973619" w:rsidP="00767404">
      <w:pPr>
        <w:rPr>
          <w:bCs/>
          <w:sz w:val="22"/>
          <w:szCs w:val="22"/>
        </w:rPr>
      </w:pPr>
      <w:r>
        <w:rPr>
          <w:bCs/>
          <w:sz w:val="22"/>
          <w:szCs w:val="22"/>
        </w:rPr>
        <w:t>-Canteen incident.  Bill Dunn was swearing, using f-word and telling bartender f-you over and over again.  Called the post f-ing stupid.  Some folks are not coming into the canteen because of his language.</w:t>
      </w:r>
      <w:r w:rsidR="00ED38C4">
        <w:rPr>
          <w:bCs/>
          <w:sz w:val="22"/>
          <w:szCs w:val="22"/>
        </w:rPr>
        <w:t xml:space="preserve">  He is Adjutant for the SAL and should be setting an example for others, not disrespecting people.</w:t>
      </w:r>
      <w:r w:rsidR="00281B4D">
        <w:rPr>
          <w:bCs/>
          <w:sz w:val="22"/>
          <w:szCs w:val="22"/>
        </w:rPr>
        <w:t xml:space="preserve">  Message was sent to someone in SAL that he is resigning his position as SAL Adjutant.</w:t>
      </w:r>
      <w:r>
        <w:rPr>
          <w:bCs/>
          <w:sz w:val="22"/>
          <w:szCs w:val="22"/>
        </w:rPr>
        <w:t xml:space="preserve">  EC voted to give him a 90 suspension from post property.  Upon return, if he acts up again, he will be barred permanently.</w:t>
      </w:r>
    </w:p>
    <w:p w14:paraId="658878CA" w14:textId="20C9DDA2" w:rsidR="00973619" w:rsidRDefault="00973619" w:rsidP="00767404">
      <w:pPr>
        <w:rPr>
          <w:bCs/>
          <w:sz w:val="22"/>
          <w:szCs w:val="22"/>
        </w:rPr>
      </w:pPr>
      <w:r>
        <w:rPr>
          <w:bCs/>
          <w:sz w:val="22"/>
          <w:szCs w:val="22"/>
        </w:rPr>
        <w:t>-</w:t>
      </w:r>
      <w:r w:rsidR="00281B4D">
        <w:rPr>
          <w:bCs/>
          <w:sz w:val="22"/>
          <w:szCs w:val="22"/>
        </w:rPr>
        <w:t xml:space="preserve">Commander McFadden is working on the new </w:t>
      </w:r>
      <w:r>
        <w:rPr>
          <w:bCs/>
          <w:sz w:val="22"/>
          <w:szCs w:val="22"/>
        </w:rPr>
        <w:t>Post Standing Rules</w:t>
      </w:r>
      <w:r w:rsidR="00281B4D">
        <w:rPr>
          <w:bCs/>
          <w:sz w:val="22"/>
          <w:szCs w:val="22"/>
        </w:rPr>
        <w:t xml:space="preserve">, which we have none at current.  </w:t>
      </w:r>
    </w:p>
    <w:p w14:paraId="4F3C747B" w14:textId="5AA3EABD" w:rsidR="00281B4D" w:rsidRDefault="00973619" w:rsidP="00767404">
      <w:pPr>
        <w:rPr>
          <w:bCs/>
          <w:sz w:val="22"/>
          <w:szCs w:val="22"/>
        </w:rPr>
      </w:pPr>
      <w:r>
        <w:rPr>
          <w:bCs/>
          <w:sz w:val="22"/>
          <w:szCs w:val="22"/>
        </w:rPr>
        <w:tab/>
      </w:r>
      <w:r w:rsidR="00281B4D">
        <w:rPr>
          <w:bCs/>
          <w:sz w:val="22"/>
          <w:szCs w:val="22"/>
        </w:rPr>
        <w:t xml:space="preserve">*Application for membership requirements.  </w:t>
      </w:r>
    </w:p>
    <w:p w14:paraId="55C6BAD9" w14:textId="5F4AAF85" w:rsidR="00973619" w:rsidRDefault="00973619" w:rsidP="00281B4D">
      <w:pPr>
        <w:ind w:firstLine="720"/>
        <w:rPr>
          <w:bCs/>
          <w:sz w:val="22"/>
          <w:szCs w:val="22"/>
        </w:rPr>
      </w:pPr>
      <w:r>
        <w:rPr>
          <w:bCs/>
          <w:sz w:val="22"/>
          <w:szCs w:val="22"/>
        </w:rPr>
        <w:t>*Adding new membership incentives.</w:t>
      </w:r>
    </w:p>
    <w:p w14:paraId="45288713" w14:textId="6FE899E1" w:rsidR="00973619" w:rsidRDefault="00973619" w:rsidP="00767404">
      <w:pPr>
        <w:rPr>
          <w:bCs/>
          <w:sz w:val="22"/>
          <w:szCs w:val="22"/>
        </w:rPr>
      </w:pPr>
      <w:r>
        <w:rPr>
          <w:bCs/>
          <w:sz w:val="22"/>
          <w:szCs w:val="22"/>
        </w:rPr>
        <w:tab/>
        <w:t>*</w:t>
      </w:r>
      <w:r w:rsidR="00281B4D">
        <w:rPr>
          <w:bCs/>
          <w:sz w:val="22"/>
          <w:szCs w:val="22"/>
        </w:rPr>
        <w:t>Members with 50 yrs. or more, and are not PUFL’s</w:t>
      </w:r>
      <w:r w:rsidR="00740279">
        <w:rPr>
          <w:bCs/>
          <w:sz w:val="22"/>
          <w:szCs w:val="22"/>
        </w:rPr>
        <w:t>, will get dues paid by post.</w:t>
      </w:r>
    </w:p>
    <w:p w14:paraId="251CCB94" w14:textId="36C94DD7" w:rsidR="00740279" w:rsidRDefault="00740279" w:rsidP="00740279">
      <w:pPr>
        <w:rPr>
          <w:bCs/>
          <w:sz w:val="22"/>
          <w:szCs w:val="22"/>
        </w:rPr>
      </w:pPr>
      <w:r>
        <w:rPr>
          <w:bCs/>
          <w:sz w:val="22"/>
          <w:szCs w:val="22"/>
        </w:rPr>
        <w:tab/>
        <w:t>*Post property, concerning loaned medical property.  Must be signed out and after 30 days must be renewed for   another 30 days.</w:t>
      </w:r>
    </w:p>
    <w:p w14:paraId="41194AC8" w14:textId="012CFE38" w:rsidR="00740279" w:rsidRDefault="00740279" w:rsidP="00740279">
      <w:pPr>
        <w:rPr>
          <w:bCs/>
          <w:sz w:val="22"/>
          <w:szCs w:val="22"/>
        </w:rPr>
      </w:pPr>
      <w:r>
        <w:rPr>
          <w:bCs/>
          <w:sz w:val="22"/>
          <w:szCs w:val="22"/>
        </w:rPr>
        <w:tab/>
        <w:t>*Nominations for post officers must be made at least 30 days prior to election.  Nominations will be April and May, with elections in June.  Nominees must be present at meeting to accept nomination.</w:t>
      </w:r>
      <w:r w:rsidR="00780E9B">
        <w:rPr>
          <w:bCs/>
          <w:sz w:val="22"/>
          <w:szCs w:val="22"/>
        </w:rPr>
        <w:t xml:space="preserve">  Motion passed to make these additions.</w:t>
      </w:r>
    </w:p>
    <w:p w14:paraId="59F2B595" w14:textId="15F76F30" w:rsidR="00740279" w:rsidRDefault="00740279" w:rsidP="00740279">
      <w:pPr>
        <w:rPr>
          <w:bCs/>
          <w:sz w:val="22"/>
          <w:szCs w:val="22"/>
        </w:rPr>
      </w:pPr>
      <w:r>
        <w:rPr>
          <w:bCs/>
          <w:sz w:val="22"/>
          <w:szCs w:val="22"/>
        </w:rPr>
        <w:t>-Refrigerator at rental house has gone up.  Motion passed unanimously via text to EC members, to purchase new refrigerator.</w:t>
      </w:r>
    </w:p>
    <w:p w14:paraId="69392735" w14:textId="77777777" w:rsidR="00DC6221" w:rsidRDefault="00DC6221" w:rsidP="008352FB">
      <w:pPr>
        <w:rPr>
          <w:bCs/>
          <w:sz w:val="22"/>
          <w:szCs w:val="22"/>
        </w:rPr>
      </w:pPr>
    </w:p>
    <w:p w14:paraId="722E1415" w14:textId="77777777" w:rsidR="00DC6221" w:rsidRDefault="00DC6221" w:rsidP="008352FB">
      <w:pPr>
        <w:rPr>
          <w:bCs/>
          <w:sz w:val="22"/>
          <w:szCs w:val="22"/>
        </w:rPr>
      </w:pPr>
    </w:p>
    <w:p w14:paraId="35810A12" w14:textId="30DA1CA4" w:rsidR="002D4EDB" w:rsidRPr="007C1B45" w:rsidRDefault="00DC6221" w:rsidP="008352FB">
      <w:pPr>
        <w:rPr>
          <w:bCs/>
          <w:sz w:val="22"/>
          <w:szCs w:val="22"/>
        </w:rPr>
      </w:pPr>
      <w:r>
        <w:rPr>
          <w:bCs/>
          <w:sz w:val="22"/>
          <w:szCs w:val="22"/>
        </w:rPr>
        <w:t xml:space="preserve">                                                                                               </w:t>
      </w:r>
      <w:r w:rsidR="002D4EDB">
        <w:rPr>
          <w:sz w:val="22"/>
          <w:szCs w:val="22"/>
        </w:rPr>
        <w:t xml:space="preserve">  Respectfully submitted by,</w:t>
      </w:r>
    </w:p>
    <w:p w14:paraId="1AA29016" w14:textId="1A27BD4B" w:rsidR="00C41A08" w:rsidRPr="00402BC4" w:rsidRDefault="00A84F07" w:rsidP="00402BC4">
      <w:pPr>
        <w:rPr>
          <w:sz w:val="22"/>
          <w:szCs w:val="22"/>
          <w:u w:val="single"/>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u w:val="single"/>
        </w:rPr>
        <w:t>Jerry A. Barbour, Adjutant</w:t>
      </w:r>
    </w:p>
    <w:p w14:paraId="697E6CB0" w14:textId="78860C8E" w:rsidR="00C41A08" w:rsidRDefault="008352FB" w:rsidP="00C41A08">
      <w:pPr>
        <w:rPr>
          <w:sz w:val="22"/>
          <w:szCs w:val="22"/>
        </w:rPr>
      </w:pPr>
      <w:r>
        <w:rPr>
          <w:sz w:val="22"/>
          <w:szCs w:val="22"/>
        </w:rPr>
        <w:t xml:space="preserve"> </w:t>
      </w:r>
    </w:p>
    <w:p w14:paraId="63C75931" w14:textId="4367C3FA" w:rsidR="00C41A08" w:rsidRPr="00C41A08" w:rsidRDefault="00C41A08" w:rsidP="008352FB">
      <w:pPr>
        <w:rPr>
          <w:sz w:val="22"/>
          <w:szCs w:val="22"/>
        </w:rPr>
      </w:pPr>
      <w:r>
        <w:rPr>
          <w:sz w:val="22"/>
          <w:szCs w:val="22"/>
        </w:rPr>
        <w:tab/>
      </w:r>
      <w:r w:rsidR="008352FB">
        <w:rPr>
          <w:sz w:val="22"/>
          <w:szCs w:val="22"/>
        </w:rPr>
        <w:t xml:space="preserve"> </w:t>
      </w:r>
      <w:r>
        <w:rPr>
          <w:sz w:val="22"/>
          <w:szCs w:val="22"/>
        </w:rPr>
        <w:tab/>
      </w:r>
      <w:r>
        <w:rPr>
          <w:sz w:val="22"/>
          <w:szCs w:val="22"/>
        </w:rPr>
        <w:tab/>
      </w:r>
      <w:r>
        <w:rPr>
          <w:sz w:val="22"/>
          <w:szCs w:val="22"/>
        </w:rPr>
        <w:tab/>
      </w:r>
      <w:r>
        <w:rPr>
          <w:sz w:val="22"/>
          <w:szCs w:val="22"/>
        </w:rPr>
        <w:tab/>
      </w:r>
      <w:r w:rsidR="008352FB">
        <w:rPr>
          <w:sz w:val="22"/>
          <w:szCs w:val="22"/>
        </w:rPr>
        <w:t xml:space="preserve"> </w:t>
      </w:r>
    </w:p>
    <w:sectPr w:rsidR="00C41A08" w:rsidRPr="00C41A08">
      <w:footerReference w:type="default" r:id="rId8"/>
      <w:pgSz w:w="12240" w:h="15840"/>
      <w:pgMar w:top="1440" w:right="720" w:bottom="51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92F8CF" w14:textId="77777777" w:rsidR="00C94F22" w:rsidRDefault="00C94F22" w:rsidP="008352FB">
      <w:r>
        <w:separator/>
      </w:r>
    </w:p>
  </w:endnote>
  <w:endnote w:type="continuationSeparator" w:id="0">
    <w:p w14:paraId="4B35D98D" w14:textId="77777777" w:rsidR="00C94F22" w:rsidRDefault="00C94F22" w:rsidP="00835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C1475" w14:textId="32C7CE99" w:rsidR="00AD5082" w:rsidRDefault="00AD5082">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CC8EB1" w14:textId="77777777" w:rsidR="00C94F22" w:rsidRDefault="00C94F22" w:rsidP="008352FB">
      <w:r>
        <w:separator/>
      </w:r>
    </w:p>
  </w:footnote>
  <w:footnote w:type="continuationSeparator" w:id="0">
    <w:p w14:paraId="63711E85" w14:textId="77777777" w:rsidR="00C94F22" w:rsidRDefault="00C94F22" w:rsidP="008352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22052F"/>
    <w:multiLevelType w:val="hybridMultilevel"/>
    <w:tmpl w:val="03FAFD2A"/>
    <w:lvl w:ilvl="0" w:tplc="5A142C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B263B"/>
    <w:multiLevelType w:val="hybridMultilevel"/>
    <w:tmpl w:val="59DE284C"/>
    <w:lvl w:ilvl="0" w:tplc="B5A4FE2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84638"/>
    <w:multiLevelType w:val="hybridMultilevel"/>
    <w:tmpl w:val="3A309306"/>
    <w:lvl w:ilvl="0" w:tplc="4F0E4F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B883042"/>
    <w:multiLevelType w:val="hybridMultilevel"/>
    <w:tmpl w:val="B846E504"/>
    <w:lvl w:ilvl="0" w:tplc="3B44F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1953AC"/>
    <w:multiLevelType w:val="hybridMultilevel"/>
    <w:tmpl w:val="1F987344"/>
    <w:lvl w:ilvl="0" w:tplc="3EDABB0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9A009D"/>
    <w:multiLevelType w:val="hybridMultilevel"/>
    <w:tmpl w:val="1B0E6666"/>
    <w:lvl w:ilvl="0" w:tplc="AB5EA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Pr>
  <w:endnotePr>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DOwMLIwMjEwNTBU0lEKTi0uzszPAykwrQUAR8HSKSwAAAA="/>
  </w:docVars>
  <w:rsids>
    <w:rsidRoot w:val="00A639C7"/>
    <w:rsid w:val="0000058A"/>
    <w:rsid w:val="00001EDC"/>
    <w:rsid w:val="00002034"/>
    <w:rsid w:val="00004EA9"/>
    <w:rsid w:val="000052DD"/>
    <w:rsid w:val="00014AC4"/>
    <w:rsid w:val="00024DFD"/>
    <w:rsid w:val="00025115"/>
    <w:rsid w:val="00031BC1"/>
    <w:rsid w:val="00036545"/>
    <w:rsid w:val="00044BD6"/>
    <w:rsid w:val="00047E92"/>
    <w:rsid w:val="00047EFC"/>
    <w:rsid w:val="0005127D"/>
    <w:rsid w:val="0005204F"/>
    <w:rsid w:val="00055A0F"/>
    <w:rsid w:val="000568E6"/>
    <w:rsid w:val="0005715B"/>
    <w:rsid w:val="0005782A"/>
    <w:rsid w:val="00057C37"/>
    <w:rsid w:val="00060CED"/>
    <w:rsid w:val="00066379"/>
    <w:rsid w:val="00066C9D"/>
    <w:rsid w:val="00070FC9"/>
    <w:rsid w:val="00073939"/>
    <w:rsid w:val="00084745"/>
    <w:rsid w:val="00085EA8"/>
    <w:rsid w:val="0009386E"/>
    <w:rsid w:val="00093FDE"/>
    <w:rsid w:val="000A065A"/>
    <w:rsid w:val="000A359A"/>
    <w:rsid w:val="000B220A"/>
    <w:rsid w:val="000B2D8B"/>
    <w:rsid w:val="000B3918"/>
    <w:rsid w:val="000B3F8F"/>
    <w:rsid w:val="000B571F"/>
    <w:rsid w:val="000B61C5"/>
    <w:rsid w:val="000C0493"/>
    <w:rsid w:val="000C1413"/>
    <w:rsid w:val="000C4CDA"/>
    <w:rsid w:val="000C4F84"/>
    <w:rsid w:val="000C6FD1"/>
    <w:rsid w:val="000C7BBD"/>
    <w:rsid w:val="000D717B"/>
    <w:rsid w:val="000E3611"/>
    <w:rsid w:val="000E391E"/>
    <w:rsid w:val="000F08A2"/>
    <w:rsid w:val="000F0A8A"/>
    <w:rsid w:val="000F26B3"/>
    <w:rsid w:val="000F36DB"/>
    <w:rsid w:val="0010748D"/>
    <w:rsid w:val="00110996"/>
    <w:rsid w:val="0011175F"/>
    <w:rsid w:val="001130B0"/>
    <w:rsid w:val="00113A53"/>
    <w:rsid w:val="001168C8"/>
    <w:rsid w:val="001169D0"/>
    <w:rsid w:val="001170EE"/>
    <w:rsid w:val="00121891"/>
    <w:rsid w:val="00122E60"/>
    <w:rsid w:val="00123CEB"/>
    <w:rsid w:val="001247F4"/>
    <w:rsid w:val="001331DF"/>
    <w:rsid w:val="001429D6"/>
    <w:rsid w:val="00142CBD"/>
    <w:rsid w:val="00143C3F"/>
    <w:rsid w:val="00146872"/>
    <w:rsid w:val="0015116D"/>
    <w:rsid w:val="001518E9"/>
    <w:rsid w:val="0015211E"/>
    <w:rsid w:val="00162AC0"/>
    <w:rsid w:val="0016457E"/>
    <w:rsid w:val="001654EE"/>
    <w:rsid w:val="00165C86"/>
    <w:rsid w:val="00166EA8"/>
    <w:rsid w:val="00167A37"/>
    <w:rsid w:val="00167EE3"/>
    <w:rsid w:val="00175331"/>
    <w:rsid w:val="001773C2"/>
    <w:rsid w:val="00177D91"/>
    <w:rsid w:val="001804E7"/>
    <w:rsid w:val="001828A4"/>
    <w:rsid w:val="00194159"/>
    <w:rsid w:val="001A0576"/>
    <w:rsid w:val="001A2932"/>
    <w:rsid w:val="001A67D1"/>
    <w:rsid w:val="001A6BB6"/>
    <w:rsid w:val="001B0665"/>
    <w:rsid w:val="001B06AA"/>
    <w:rsid w:val="001C0C42"/>
    <w:rsid w:val="001C3D97"/>
    <w:rsid w:val="001C5D82"/>
    <w:rsid w:val="001D24FE"/>
    <w:rsid w:val="001D2D90"/>
    <w:rsid w:val="001D458F"/>
    <w:rsid w:val="001D4C7E"/>
    <w:rsid w:val="001D502E"/>
    <w:rsid w:val="001D663B"/>
    <w:rsid w:val="001D7D8E"/>
    <w:rsid w:val="001E2835"/>
    <w:rsid w:val="001E4CF0"/>
    <w:rsid w:val="001E5055"/>
    <w:rsid w:val="001E77AF"/>
    <w:rsid w:val="001F3D06"/>
    <w:rsid w:val="00200AFA"/>
    <w:rsid w:val="00201425"/>
    <w:rsid w:val="00203F5C"/>
    <w:rsid w:val="002111F7"/>
    <w:rsid w:val="0021590F"/>
    <w:rsid w:val="002226D7"/>
    <w:rsid w:val="0023587A"/>
    <w:rsid w:val="00236EDC"/>
    <w:rsid w:val="00240340"/>
    <w:rsid w:val="0024175A"/>
    <w:rsid w:val="00241DCC"/>
    <w:rsid w:val="00246AC2"/>
    <w:rsid w:val="0024765E"/>
    <w:rsid w:val="00254EDB"/>
    <w:rsid w:val="00255D9F"/>
    <w:rsid w:val="0026096B"/>
    <w:rsid w:val="00261631"/>
    <w:rsid w:val="0026307C"/>
    <w:rsid w:val="002651BA"/>
    <w:rsid w:val="00265311"/>
    <w:rsid w:val="002700E7"/>
    <w:rsid w:val="00270AEE"/>
    <w:rsid w:val="00270B4E"/>
    <w:rsid w:val="00271CDD"/>
    <w:rsid w:val="00273B84"/>
    <w:rsid w:val="00275E72"/>
    <w:rsid w:val="00281B4D"/>
    <w:rsid w:val="002826FD"/>
    <w:rsid w:val="00283396"/>
    <w:rsid w:val="002834F9"/>
    <w:rsid w:val="002845C2"/>
    <w:rsid w:val="00285722"/>
    <w:rsid w:val="002869C0"/>
    <w:rsid w:val="00291803"/>
    <w:rsid w:val="00292A83"/>
    <w:rsid w:val="00293354"/>
    <w:rsid w:val="00295287"/>
    <w:rsid w:val="00296770"/>
    <w:rsid w:val="00296E03"/>
    <w:rsid w:val="00296FF1"/>
    <w:rsid w:val="002979D7"/>
    <w:rsid w:val="002A0A20"/>
    <w:rsid w:val="002A13C1"/>
    <w:rsid w:val="002A765A"/>
    <w:rsid w:val="002A79E3"/>
    <w:rsid w:val="002B0B56"/>
    <w:rsid w:val="002B1094"/>
    <w:rsid w:val="002B12F3"/>
    <w:rsid w:val="002B2936"/>
    <w:rsid w:val="002B4FC8"/>
    <w:rsid w:val="002B5E0C"/>
    <w:rsid w:val="002B7880"/>
    <w:rsid w:val="002C15F0"/>
    <w:rsid w:val="002C253C"/>
    <w:rsid w:val="002C6A23"/>
    <w:rsid w:val="002D0E73"/>
    <w:rsid w:val="002D4EDB"/>
    <w:rsid w:val="002D5A7B"/>
    <w:rsid w:val="002D5F9F"/>
    <w:rsid w:val="002E0905"/>
    <w:rsid w:val="002E1C92"/>
    <w:rsid w:val="002E2B09"/>
    <w:rsid w:val="002E41E7"/>
    <w:rsid w:val="002E4392"/>
    <w:rsid w:val="002E6155"/>
    <w:rsid w:val="002E7036"/>
    <w:rsid w:val="002F6EDA"/>
    <w:rsid w:val="003025FE"/>
    <w:rsid w:val="0030454A"/>
    <w:rsid w:val="00304F33"/>
    <w:rsid w:val="00305992"/>
    <w:rsid w:val="003060EC"/>
    <w:rsid w:val="00306ACE"/>
    <w:rsid w:val="00307A07"/>
    <w:rsid w:val="00312126"/>
    <w:rsid w:val="003160AA"/>
    <w:rsid w:val="00316183"/>
    <w:rsid w:val="003162F6"/>
    <w:rsid w:val="0031659D"/>
    <w:rsid w:val="00316C6F"/>
    <w:rsid w:val="00320B4B"/>
    <w:rsid w:val="0032120B"/>
    <w:rsid w:val="003216D2"/>
    <w:rsid w:val="003219AA"/>
    <w:rsid w:val="003234D7"/>
    <w:rsid w:val="00324326"/>
    <w:rsid w:val="00325748"/>
    <w:rsid w:val="00327DF3"/>
    <w:rsid w:val="00332276"/>
    <w:rsid w:val="00332E30"/>
    <w:rsid w:val="00332E58"/>
    <w:rsid w:val="00333904"/>
    <w:rsid w:val="00337AC2"/>
    <w:rsid w:val="0034259B"/>
    <w:rsid w:val="00343F9E"/>
    <w:rsid w:val="0034511A"/>
    <w:rsid w:val="003454FA"/>
    <w:rsid w:val="0035175A"/>
    <w:rsid w:val="0035180B"/>
    <w:rsid w:val="0035315A"/>
    <w:rsid w:val="00353B6D"/>
    <w:rsid w:val="0035409C"/>
    <w:rsid w:val="003629D2"/>
    <w:rsid w:val="0036395B"/>
    <w:rsid w:val="00365BCB"/>
    <w:rsid w:val="003660B3"/>
    <w:rsid w:val="00366CE3"/>
    <w:rsid w:val="00372737"/>
    <w:rsid w:val="00373694"/>
    <w:rsid w:val="00382295"/>
    <w:rsid w:val="00382F20"/>
    <w:rsid w:val="0038779F"/>
    <w:rsid w:val="00394FE2"/>
    <w:rsid w:val="00396279"/>
    <w:rsid w:val="00397A3F"/>
    <w:rsid w:val="003A074E"/>
    <w:rsid w:val="003A3EEA"/>
    <w:rsid w:val="003A3F1E"/>
    <w:rsid w:val="003A3F94"/>
    <w:rsid w:val="003B06BC"/>
    <w:rsid w:val="003B1276"/>
    <w:rsid w:val="003B32AE"/>
    <w:rsid w:val="003C1754"/>
    <w:rsid w:val="003C2D65"/>
    <w:rsid w:val="003C3752"/>
    <w:rsid w:val="003C43CA"/>
    <w:rsid w:val="003C5216"/>
    <w:rsid w:val="003D31B1"/>
    <w:rsid w:val="003D5C2D"/>
    <w:rsid w:val="003E0280"/>
    <w:rsid w:val="003E06B6"/>
    <w:rsid w:val="003E1036"/>
    <w:rsid w:val="003E1534"/>
    <w:rsid w:val="003E2076"/>
    <w:rsid w:val="003E5DDE"/>
    <w:rsid w:val="003E7EE6"/>
    <w:rsid w:val="003F10F8"/>
    <w:rsid w:val="003F2D6E"/>
    <w:rsid w:val="003F2F10"/>
    <w:rsid w:val="003F33B8"/>
    <w:rsid w:val="0040297F"/>
    <w:rsid w:val="00402BC4"/>
    <w:rsid w:val="00406F76"/>
    <w:rsid w:val="004113FC"/>
    <w:rsid w:val="004123E6"/>
    <w:rsid w:val="00412699"/>
    <w:rsid w:val="004138B6"/>
    <w:rsid w:val="004146AF"/>
    <w:rsid w:val="00414EF9"/>
    <w:rsid w:val="004219ED"/>
    <w:rsid w:val="00424255"/>
    <w:rsid w:val="0042581B"/>
    <w:rsid w:val="004272B7"/>
    <w:rsid w:val="00427997"/>
    <w:rsid w:val="004406C0"/>
    <w:rsid w:val="00440947"/>
    <w:rsid w:val="00440BE1"/>
    <w:rsid w:val="004414B8"/>
    <w:rsid w:val="0044172E"/>
    <w:rsid w:val="00445437"/>
    <w:rsid w:val="004454D0"/>
    <w:rsid w:val="00446054"/>
    <w:rsid w:val="00450442"/>
    <w:rsid w:val="00453352"/>
    <w:rsid w:val="00454616"/>
    <w:rsid w:val="00454CA6"/>
    <w:rsid w:val="00457BB7"/>
    <w:rsid w:val="004604D8"/>
    <w:rsid w:val="00463044"/>
    <w:rsid w:val="00463131"/>
    <w:rsid w:val="00463C0E"/>
    <w:rsid w:val="00464064"/>
    <w:rsid w:val="00473668"/>
    <w:rsid w:val="00473C16"/>
    <w:rsid w:val="00477C8D"/>
    <w:rsid w:val="00481A4A"/>
    <w:rsid w:val="00483A3F"/>
    <w:rsid w:val="004845BC"/>
    <w:rsid w:val="00490969"/>
    <w:rsid w:val="004922E2"/>
    <w:rsid w:val="00492F4E"/>
    <w:rsid w:val="00495529"/>
    <w:rsid w:val="00497510"/>
    <w:rsid w:val="004A08BD"/>
    <w:rsid w:val="004A3234"/>
    <w:rsid w:val="004A3A01"/>
    <w:rsid w:val="004A3A64"/>
    <w:rsid w:val="004A40CE"/>
    <w:rsid w:val="004A739E"/>
    <w:rsid w:val="004B1A4D"/>
    <w:rsid w:val="004B1BD4"/>
    <w:rsid w:val="004B3B6E"/>
    <w:rsid w:val="004B3E62"/>
    <w:rsid w:val="004C00E3"/>
    <w:rsid w:val="004C0914"/>
    <w:rsid w:val="004C0D30"/>
    <w:rsid w:val="004C1A40"/>
    <w:rsid w:val="004C21BF"/>
    <w:rsid w:val="004D142F"/>
    <w:rsid w:val="004D225D"/>
    <w:rsid w:val="004D3E7D"/>
    <w:rsid w:val="004D5C15"/>
    <w:rsid w:val="004D60E0"/>
    <w:rsid w:val="004D751E"/>
    <w:rsid w:val="004E191D"/>
    <w:rsid w:val="004E1CBA"/>
    <w:rsid w:val="004F61B4"/>
    <w:rsid w:val="00503B86"/>
    <w:rsid w:val="00507EAC"/>
    <w:rsid w:val="0051101C"/>
    <w:rsid w:val="005116E9"/>
    <w:rsid w:val="00513E93"/>
    <w:rsid w:val="00522784"/>
    <w:rsid w:val="0052718E"/>
    <w:rsid w:val="00532091"/>
    <w:rsid w:val="0053357C"/>
    <w:rsid w:val="005347F0"/>
    <w:rsid w:val="00534B74"/>
    <w:rsid w:val="00534BC4"/>
    <w:rsid w:val="0053586A"/>
    <w:rsid w:val="005362E9"/>
    <w:rsid w:val="00542149"/>
    <w:rsid w:val="00543007"/>
    <w:rsid w:val="00543010"/>
    <w:rsid w:val="00553B4A"/>
    <w:rsid w:val="005550B9"/>
    <w:rsid w:val="005571FB"/>
    <w:rsid w:val="0055744E"/>
    <w:rsid w:val="005615E6"/>
    <w:rsid w:val="00563A1E"/>
    <w:rsid w:val="00570EBE"/>
    <w:rsid w:val="005724FF"/>
    <w:rsid w:val="00573AC0"/>
    <w:rsid w:val="00574545"/>
    <w:rsid w:val="0057483A"/>
    <w:rsid w:val="00575771"/>
    <w:rsid w:val="005831FA"/>
    <w:rsid w:val="0058391C"/>
    <w:rsid w:val="00583E49"/>
    <w:rsid w:val="005841E5"/>
    <w:rsid w:val="00585A97"/>
    <w:rsid w:val="00595DF0"/>
    <w:rsid w:val="005A5C2D"/>
    <w:rsid w:val="005A636F"/>
    <w:rsid w:val="005A7313"/>
    <w:rsid w:val="005B2761"/>
    <w:rsid w:val="005B4A66"/>
    <w:rsid w:val="005B553D"/>
    <w:rsid w:val="005B7D26"/>
    <w:rsid w:val="005B7F63"/>
    <w:rsid w:val="005C39C8"/>
    <w:rsid w:val="005C7236"/>
    <w:rsid w:val="005D07B0"/>
    <w:rsid w:val="005D081A"/>
    <w:rsid w:val="005D39DF"/>
    <w:rsid w:val="005D573F"/>
    <w:rsid w:val="005D711C"/>
    <w:rsid w:val="005E12D0"/>
    <w:rsid w:val="005E1832"/>
    <w:rsid w:val="005E2179"/>
    <w:rsid w:val="005E685B"/>
    <w:rsid w:val="005F11BA"/>
    <w:rsid w:val="005F13B1"/>
    <w:rsid w:val="005F3776"/>
    <w:rsid w:val="005F7F86"/>
    <w:rsid w:val="00602808"/>
    <w:rsid w:val="00602E35"/>
    <w:rsid w:val="00604632"/>
    <w:rsid w:val="00605B2F"/>
    <w:rsid w:val="00605EA2"/>
    <w:rsid w:val="0060659C"/>
    <w:rsid w:val="0060725B"/>
    <w:rsid w:val="00607D1C"/>
    <w:rsid w:val="00615F8F"/>
    <w:rsid w:val="00615FC0"/>
    <w:rsid w:val="00620188"/>
    <w:rsid w:val="006235DB"/>
    <w:rsid w:val="00623742"/>
    <w:rsid w:val="00625C6A"/>
    <w:rsid w:val="00626820"/>
    <w:rsid w:val="006326D5"/>
    <w:rsid w:val="006333A0"/>
    <w:rsid w:val="00636177"/>
    <w:rsid w:val="00641003"/>
    <w:rsid w:val="0064263E"/>
    <w:rsid w:val="006444AA"/>
    <w:rsid w:val="00647EF4"/>
    <w:rsid w:val="00647FA0"/>
    <w:rsid w:val="00650366"/>
    <w:rsid w:val="00652341"/>
    <w:rsid w:val="00654115"/>
    <w:rsid w:val="006619A4"/>
    <w:rsid w:val="00670B33"/>
    <w:rsid w:val="00673546"/>
    <w:rsid w:val="00673DBC"/>
    <w:rsid w:val="00676B5A"/>
    <w:rsid w:val="0067736A"/>
    <w:rsid w:val="006809CF"/>
    <w:rsid w:val="0068263B"/>
    <w:rsid w:val="00682B14"/>
    <w:rsid w:val="006906BC"/>
    <w:rsid w:val="00696C81"/>
    <w:rsid w:val="00697B81"/>
    <w:rsid w:val="006A28DD"/>
    <w:rsid w:val="006A321D"/>
    <w:rsid w:val="006A4531"/>
    <w:rsid w:val="006A492C"/>
    <w:rsid w:val="006A616A"/>
    <w:rsid w:val="006B5D67"/>
    <w:rsid w:val="006B76E1"/>
    <w:rsid w:val="006C0387"/>
    <w:rsid w:val="006C21B4"/>
    <w:rsid w:val="006C42BF"/>
    <w:rsid w:val="006C4431"/>
    <w:rsid w:val="006D0AD5"/>
    <w:rsid w:val="006D0D3F"/>
    <w:rsid w:val="006D0E7F"/>
    <w:rsid w:val="006D11A5"/>
    <w:rsid w:val="006D2070"/>
    <w:rsid w:val="006D3D98"/>
    <w:rsid w:val="006D5224"/>
    <w:rsid w:val="006D757A"/>
    <w:rsid w:val="006E19DF"/>
    <w:rsid w:val="006E5C8D"/>
    <w:rsid w:val="006E5F45"/>
    <w:rsid w:val="006F5149"/>
    <w:rsid w:val="006F7EDF"/>
    <w:rsid w:val="00700AA6"/>
    <w:rsid w:val="007023C9"/>
    <w:rsid w:val="007036FF"/>
    <w:rsid w:val="00705ED5"/>
    <w:rsid w:val="00711CC3"/>
    <w:rsid w:val="00713083"/>
    <w:rsid w:val="0071371F"/>
    <w:rsid w:val="00720EBC"/>
    <w:rsid w:val="00733846"/>
    <w:rsid w:val="007366A5"/>
    <w:rsid w:val="00740279"/>
    <w:rsid w:val="00743458"/>
    <w:rsid w:val="00745632"/>
    <w:rsid w:val="00750943"/>
    <w:rsid w:val="007510C2"/>
    <w:rsid w:val="00754D10"/>
    <w:rsid w:val="007602CA"/>
    <w:rsid w:val="00760397"/>
    <w:rsid w:val="007616A1"/>
    <w:rsid w:val="00762401"/>
    <w:rsid w:val="00763391"/>
    <w:rsid w:val="00767404"/>
    <w:rsid w:val="00772D7C"/>
    <w:rsid w:val="00774AD3"/>
    <w:rsid w:val="00774B5A"/>
    <w:rsid w:val="007758C5"/>
    <w:rsid w:val="00776811"/>
    <w:rsid w:val="00780E9B"/>
    <w:rsid w:val="0078124E"/>
    <w:rsid w:val="007827C0"/>
    <w:rsid w:val="00783607"/>
    <w:rsid w:val="00784F64"/>
    <w:rsid w:val="00790C01"/>
    <w:rsid w:val="007935D4"/>
    <w:rsid w:val="00793733"/>
    <w:rsid w:val="0079449F"/>
    <w:rsid w:val="0079660F"/>
    <w:rsid w:val="007A0E47"/>
    <w:rsid w:val="007A21A0"/>
    <w:rsid w:val="007A23C6"/>
    <w:rsid w:val="007A294E"/>
    <w:rsid w:val="007A4E12"/>
    <w:rsid w:val="007B48BB"/>
    <w:rsid w:val="007B5657"/>
    <w:rsid w:val="007C0F79"/>
    <w:rsid w:val="007C1B45"/>
    <w:rsid w:val="007C2633"/>
    <w:rsid w:val="007C2CD0"/>
    <w:rsid w:val="007C2EB1"/>
    <w:rsid w:val="007C3AAC"/>
    <w:rsid w:val="007C6FE9"/>
    <w:rsid w:val="007D7868"/>
    <w:rsid w:val="007F1E55"/>
    <w:rsid w:val="007F420F"/>
    <w:rsid w:val="007F4F59"/>
    <w:rsid w:val="007F7B48"/>
    <w:rsid w:val="008013A5"/>
    <w:rsid w:val="00802918"/>
    <w:rsid w:val="00805046"/>
    <w:rsid w:val="008160E5"/>
    <w:rsid w:val="008201FD"/>
    <w:rsid w:val="008230DA"/>
    <w:rsid w:val="00830ED2"/>
    <w:rsid w:val="00832F20"/>
    <w:rsid w:val="00833EFB"/>
    <w:rsid w:val="008352FB"/>
    <w:rsid w:val="00836AAC"/>
    <w:rsid w:val="00837B9C"/>
    <w:rsid w:val="00843D8F"/>
    <w:rsid w:val="008445D4"/>
    <w:rsid w:val="00850E17"/>
    <w:rsid w:val="00851C05"/>
    <w:rsid w:val="008534AA"/>
    <w:rsid w:val="00857335"/>
    <w:rsid w:val="008632D3"/>
    <w:rsid w:val="00863875"/>
    <w:rsid w:val="00864780"/>
    <w:rsid w:val="00870EB1"/>
    <w:rsid w:val="0087405A"/>
    <w:rsid w:val="00875592"/>
    <w:rsid w:val="00875DC0"/>
    <w:rsid w:val="00881F76"/>
    <w:rsid w:val="00884D4B"/>
    <w:rsid w:val="00887712"/>
    <w:rsid w:val="00890162"/>
    <w:rsid w:val="00894692"/>
    <w:rsid w:val="0089516F"/>
    <w:rsid w:val="008A2D57"/>
    <w:rsid w:val="008B10B2"/>
    <w:rsid w:val="008B2C3F"/>
    <w:rsid w:val="008B2E01"/>
    <w:rsid w:val="008B4042"/>
    <w:rsid w:val="008B5A6E"/>
    <w:rsid w:val="008C0B68"/>
    <w:rsid w:val="008C2AFC"/>
    <w:rsid w:val="008D038F"/>
    <w:rsid w:val="008D5BAE"/>
    <w:rsid w:val="008E1AFC"/>
    <w:rsid w:val="008F2033"/>
    <w:rsid w:val="008F4B80"/>
    <w:rsid w:val="008F70C9"/>
    <w:rsid w:val="00901039"/>
    <w:rsid w:val="00902F2A"/>
    <w:rsid w:val="009037D9"/>
    <w:rsid w:val="00905A06"/>
    <w:rsid w:val="009118AB"/>
    <w:rsid w:val="009164D3"/>
    <w:rsid w:val="009212AD"/>
    <w:rsid w:val="0092209E"/>
    <w:rsid w:val="00925EBD"/>
    <w:rsid w:val="0093556B"/>
    <w:rsid w:val="00937AB0"/>
    <w:rsid w:val="00941D8F"/>
    <w:rsid w:val="0094221F"/>
    <w:rsid w:val="0094374C"/>
    <w:rsid w:val="0094639C"/>
    <w:rsid w:val="00951C25"/>
    <w:rsid w:val="00952125"/>
    <w:rsid w:val="0095581A"/>
    <w:rsid w:val="00957D66"/>
    <w:rsid w:val="009606E4"/>
    <w:rsid w:val="00960A72"/>
    <w:rsid w:val="0096343B"/>
    <w:rsid w:val="009732BF"/>
    <w:rsid w:val="009734AE"/>
    <w:rsid w:val="00973619"/>
    <w:rsid w:val="00973FF8"/>
    <w:rsid w:val="00974313"/>
    <w:rsid w:val="00974C30"/>
    <w:rsid w:val="009914D7"/>
    <w:rsid w:val="009919D1"/>
    <w:rsid w:val="009964E2"/>
    <w:rsid w:val="00996C06"/>
    <w:rsid w:val="009A7C01"/>
    <w:rsid w:val="009B0421"/>
    <w:rsid w:val="009B20E1"/>
    <w:rsid w:val="009B3A3F"/>
    <w:rsid w:val="009B4BA6"/>
    <w:rsid w:val="009B5A1B"/>
    <w:rsid w:val="009B5AF1"/>
    <w:rsid w:val="009B64F7"/>
    <w:rsid w:val="009B721D"/>
    <w:rsid w:val="009B7BC5"/>
    <w:rsid w:val="009C43C3"/>
    <w:rsid w:val="009C5B1F"/>
    <w:rsid w:val="009D05AB"/>
    <w:rsid w:val="009D0995"/>
    <w:rsid w:val="009D0B78"/>
    <w:rsid w:val="009D1804"/>
    <w:rsid w:val="009D378C"/>
    <w:rsid w:val="009D3B7B"/>
    <w:rsid w:val="009D5D73"/>
    <w:rsid w:val="009E0D40"/>
    <w:rsid w:val="009E2243"/>
    <w:rsid w:val="009E5CB2"/>
    <w:rsid w:val="009E6587"/>
    <w:rsid w:val="009F169F"/>
    <w:rsid w:val="009F295F"/>
    <w:rsid w:val="009F65DF"/>
    <w:rsid w:val="00A0180E"/>
    <w:rsid w:val="00A025A8"/>
    <w:rsid w:val="00A03355"/>
    <w:rsid w:val="00A04A4C"/>
    <w:rsid w:val="00A0613F"/>
    <w:rsid w:val="00A06508"/>
    <w:rsid w:val="00A10762"/>
    <w:rsid w:val="00A12731"/>
    <w:rsid w:val="00A16821"/>
    <w:rsid w:val="00A20E5F"/>
    <w:rsid w:val="00A25B22"/>
    <w:rsid w:val="00A25EC9"/>
    <w:rsid w:val="00A26BD2"/>
    <w:rsid w:val="00A309B5"/>
    <w:rsid w:val="00A30E2D"/>
    <w:rsid w:val="00A323F8"/>
    <w:rsid w:val="00A32CB7"/>
    <w:rsid w:val="00A35715"/>
    <w:rsid w:val="00A3684E"/>
    <w:rsid w:val="00A40A76"/>
    <w:rsid w:val="00A46BB9"/>
    <w:rsid w:val="00A46D5B"/>
    <w:rsid w:val="00A47818"/>
    <w:rsid w:val="00A50A12"/>
    <w:rsid w:val="00A55ED5"/>
    <w:rsid w:val="00A57A92"/>
    <w:rsid w:val="00A637F6"/>
    <w:rsid w:val="00A639C7"/>
    <w:rsid w:val="00A67CA0"/>
    <w:rsid w:val="00A706D0"/>
    <w:rsid w:val="00A70F57"/>
    <w:rsid w:val="00A7104F"/>
    <w:rsid w:val="00A71E38"/>
    <w:rsid w:val="00A73352"/>
    <w:rsid w:val="00A75394"/>
    <w:rsid w:val="00A76281"/>
    <w:rsid w:val="00A767EF"/>
    <w:rsid w:val="00A84F07"/>
    <w:rsid w:val="00A850ED"/>
    <w:rsid w:val="00A90606"/>
    <w:rsid w:val="00A95290"/>
    <w:rsid w:val="00A97D24"/>
    <w:rsid w:val="00AA201F"/>
    <w:rsid w:val="00AB1929"/>
    <w:rsid w:val="00AB2AA3"/>
    <w:rsid w:val="00AB3092"/>
    <w:rsid w:val="00AB31DB"/>
    <w:rsid w:val="00AB349F"/>
    <w:rsid w:val="00AB388C"/>
    <w:rsid w:val="00AB4EEE"/>
    <w:rsid w:val="00AB6A89"/>
    <w:rsid w:val="00AC52AC"/>
    <w:rsid w:val="00AC7405"/>
    <w:rsid w:val="00AC7A69"/>
    <w:rsid w:val="00AD0E63"/>
    <w:rsid w:val="00AD5082"/>
    <w:rsid w:val="00AD56BB"/>
    <w:rsid w:val="00AD7ABD"/>
    <w:rsid w:val="00AE1DAB"/>
    <w:rsid w:val="00AE787D"/>
    <w:rsid w:val="00AF0284"/>
    <w:rsid w:val="00AF58A7"/>
    <w:rsid w:val="00AF5E1F"/>
    <w:rsid w:val="00AF6C27"/>
    <w:rsid w:val="00AF78D0"/>
    <w:rsid w:val="00B012C9"/>
    <w:rsid w:val="00B135FD"/>
    <w:rsid w:val="00B16410"/>
    <w:rsid w:val="00B16C82"/>
    <w:rsid w:val="00B17C00"/>
    <w:rsid w:val="00B213DC"/>
    <w:rsid w:val="00B22A3B"/>
    <w:rsid w:val="00B23AFC"/>
    <w:rsid w:val="00B23CA8"/>
    <w:rsid w:val="00B25D9F"/>
    <w:rsid w:val="00B33D1D"/>
    <w:rsid w:val="00B34D0F"/>
    <w:rsid w:val="00B41BB5"/>
    <w:rsid w:val="00B449AE"/>
    <w:rsid w:val="00B4669A"/>
    <w:rsid w:val="00B52003"/>
    <w:rsid w:val="00B53960"/>
    <w:rsid w:val="00B56FF6"/>
    <w:rsid w:val="00B60ECE"/>
    <w:rsid w:val="00B64BA8"/>
    <w:rsid w:val="00B67DE9"/>
    <w:rsid w:val="00B703E0"/>
    <w:rsid w:val="00B747CF"/>
    <w:rsid w:val="00B76DF3"/>
    <w:rsid w:val="00B81379"/>
    <w:rsid w:val="00B8279B"/>
    <w:rsid w:val="00B83161"/>
    <w:rsid w:val="00B942CE"/>
    <w:rsid w:val="00BA05E7"/>
    <w:rsid w:val="00BA32B6"/>
    <w:rsid w:val="00BA457C"/>
    <w:rsid w:val="00BA4685"/>
    <w:rsid w:val="00BA4D57"/>
    <w:rsid w:val="00BA6DCE"/>
    <w:rsid w:val="00BB07B3"/>
    <w:rsid w:val="00BB161B"/>
    <w:rsid w:val="00BB2B12"/>
    <w:rsid w:val="00BB7BB1"/>
    <w:rsid w:val="00BC0E8B"/>
    <w:rsid w:val="00BC1657"/>
    <w:rsid w:val="00BC43C1"/>
    <w:rsid w:val="00BC4B9C"/>
    <w:rsid w:val="00BC63E0"/>
    <w:rsid w:val="00BC78FB"/>
    <w:rsid w:val="00BD0445"/>
    <w:rsid w:val="00BD06BF"/>
    <w:rsid w:val="00BD2AA9"/>
    <w:rsid w:val="00BD3513"/>
    <w:rsid w:val="00BD7D2D"/>
    <w:rsid w:val="00BD7F4D"/>
    <w:rsid w:val="00BE0444"/>
    <w:rsid w:val="00BE41AE"/>
    <w:rsid w:val="00BE43AC"/>
    <w:rsid w:val="00BE5924"/>
    <w:rsid w:val="00BE73F5"/>
    <w:rsid w:val="00BF081C"/>
    <w:rsid w:val="00BF4FA4"/>
    <w:rsid w:val="00BF5224"/>
    <w:rsid w:val="00BF5C7C"/>
    <w:rsid w:val="00C02AC6"/>
    <w:rsid w:val="00C05043"/>
    <w:rsid w:val="00C10FFF"/>
    <w:rsid w:val="00C11072"/>
    <w:rsid w:val="00C1239B"/>
    <w:rsid w:val="00C13975"/>
    <w:rsid w:val="00C14960"/>
    <w:rsid w:val="00C149DC"/>
    <w:rsid w:val="00C1659D"/>
    <w:rsid w:val="00C16E37"/>
    <w:rsid w:val="00C17AD6"/>
    <w:rsid w:val="00C228F2"/>
    <w:rsid w:val="00C259F1"/>
    <w:rsid w:val="00C25AF6"/>
    <w:rsid w:val="00C26E38"/>
    <w:rsid w:val="00C27B06"/>
    <w:rsid w:val="00C300C0"/>
    <w:rsid w:val="00C346B2"/>
    <w:rsid w:val="00C37A65"/>
    <w:rsid w:val="00C40268"/>
    <w:rsid w:val="00C41097"/>
    <w:rsid w:val="00C41A08"/>
    <w:rsid w:val="00C41B58"/>
    <w:rsid w:val="00C45381"/>
    <w:rsid w:val="00C455F5"/>
    <w:rsid w:val="00C4595A"/>
    <w:rsid w:val="00C45E62"/>
    <w:rsid w:val="00C46090"/>
    <w:rsid w:val="00C47097"/>
    <w:rsid w:val="00C500DB"/>
    <w:rsid w:val="00C5190E"/>
    <w:rsid w:val="00C52DDC"/>
    <w:rsid w:val="00C54F26"/>
    <w:rsid w:val="00C5626F"/>
    <w:rsid w:val="00C56778"/>
    <w:rsid w:val="00C60E41"/>
    <w:rsid w:val="00C619B8"/>
    <w:rsid w:val="00C61F1E"/>
    <w:rsid w:val="00C62BF4"/>
    <w:rsid w:val="00C65274"/>
    <w:rsid w:val="00C70883"/>
    <w:rsid w:val="00C71D23"/>
    <w:rsid w:val="00C721DC"/>
    <w:rsid w:val="00C80121"/>
    <w:rsid w:val="00C80E7E"/>
    <w:rsid w:val="00C82442"/>
    <w:rsid w:val="00C83A0B"/>
    <w:rsid w:val="00C9205B"/>
    <w:rsid w:val="00C93470"/>
    <w:rsid w:val="00C9374E"/>
    <w:rsid w:val="00C94F22"/>
    <w:rsid w:val="00C960B5"/>
    <w:rsid w:val="00CA2EB5"/>
    <w:rsid w:val="00CB0408"/>
    <w:rsid w:val="00CB1CAC"/>
    <w:rsid w:val="00CB3EA6"/>
    <w:rsid w:val="00CB4D83"/>
    <w:rsid w:val="00CC3B0E"/>
    <w:rsid w:val="00CC3E4F"/>
    <w:rsid w:val="00CC4DD8"/>
    <w:rsid w:val="00CC4EB2"/>
    <w:rsid w:val="00CC627E"/>
    <w:rsid w:val="00CD1C7E"/>
    <w:rsid w:val="00CD395E"/>
    <w:rsid w:val="00CD3F19"/>
    <w:rsid w:val="00CE0BE7"/>
    <w:rsid w:val="00CE438D"/>
    <w:rsid w:val="00CE46AF"/>
    <w:rsid w:val="00CE6A30"/>
    <w:rsid w:val="00CF09C6"/>
    <w:rsid w:val="00CF26BB"/>
    <w:rsid w:val="00CF322E"/>
    <w:rsid w:val="00CF791F"/>
    <w:rsid w:val="00D038B0"/>
    <w:rsid w:val="00D06C45"/>
    <w:rsid w:val="00D10910"/>
    <w:rsid w:val="00D10D5F"/>
    <w:rsid w:val="00D13473"/>
    <w:rsid w:val="00D14998"/>
    <w:rsid w:val="00D15EB6"/>
    <w:rsid w:val="00D20B38"/>
    <w:rsid w:val="00D21FA1"/>
    <w:rsid w:val="00D24657"/>
    <w:rsid w:val="00D31AB1"/>
    <w:rsid w:val="00D336C5"/>
    <w:rsid w:val="00D35DC9"/>
    <w:rsid w:val="00D4031B"/>
    <w:rsid w:val="00D4087F"/>
    <w:rsid w:val="00D420CF"/>
    <w:rsid w:val="00D42D2D"/>
    <w:rsid w:val="00D43485"/>
    <w:rsid w:val="00D4730C"/>
    <w:rsid w:val="00D51C68"/>
    <w:rsid w:val="00D522E1"/>
    <w:rsid w:val="00D53110"/>
    <w:rsid w:val="00D53522"/>
    <w:rsid w:val="00D60BF6"/>
    <w:rsid w:val="00D60ED6"/>
    <w:rsid w:val="00D639EB"/>
    <w:rsid w:val="00D64C4D"/>
    <w:rsid w:val="00D64FAF"/>
    <w:rsid w:val="00D6758D"/>
    <w:rsid w:val="00D72058"/>
    <w:rsid w:val="00D80308"/>
    <w:rsid w:val="00D814AB"/>
    <w:rsid w:val="00D81991"/>
    <w:rsid w:val="00D87D84"/>
    <w:rsid w:val="00D90615"/>
    <w:rsid w:val="00D94336"/>
    <w:rsid w:val="00DA1D65"/>
    <w:rsid w:val="00DA1E55"/>
    <w:rsid w:val="00DA5A11"/>
    <w:rsid w:val="00DB031D"/>
    <w:rsid w:val="00DB184E"/>
    <w:rsid w:val="00DB2DBE"/>
    <w:rsid w:val="00DB33A4"/>
    <w:rsid w:val="00DB55A2"/>
    <w:rsid w:val="00DB6B42"/>
    <w:rsid w:val="00DC0B32"/>
    <w:rsid w:val="00DC24DA"/>
    <w:rsid w:val="00DC4611"/>
    <w:rsid w:val="00DC60E4"/>
    <w:rsid w:val="00DC6221"/>
    <w:rsid w:val="00DD37E0"/>
    <w:rsid w:val="00DD475D"/>
    <w:rsid w:val="00DE292B"/>
    <w:rsid w:val="00DE52CE"/>
    <w:rsid w:val="00DE5A09"/>
    <w:rsid w:val="00DE644B"/>
    <w:rsid w:val="00DE676E"/>
    <w:rsid w:val="00DE7943"/>
    <w:rsid w:val="00DE7AB2"/>
    <w:rsid w:val="00DE7C88"/>
    <w:rsid w:val="00E00062"/>
    <w:rsid w:val="00E031AD"/>
    <w:rsid w:val="00E13BB4"/>
    <w:rsid w:val="00E14149"/>
    <w:rsid w:val="00E155E9"/>
    <w:rsid w:val="00E21175"/>
    <w:rsid w:val="00E23B12"/>
    <w:rsid w:val="00E24417"/>
    <w:rsid w:val="00E256CB"/>
    <w:rsid w:val="00E26B9A"/>
    <w:rsid w:val="00E3178E"/>
    <w:rsid w:val="00E318E9"/>
    <w:rsid w:val="00E33936"/>
    <w:rsid w:val="00E37164"/>
    <w:rsid w:val="00E3751C"/>
    <w:rsid w:val="00E417DE"/>
    <w:rsid w:val="00E42EB5"/>
    <w:rsid w:val="00E44657"/>
    <w:rsid w:val="00E513A7"/>
    <w:rsid w:val="00E55FCF"/>
    <w:rsid w:val="00E5656B"/>
    <w:rsid w:val="00E573FC"/>
    <w:rsid w:val="00E60BE9"/>
    <w:rsid w:val="00E61E15"/>
    <w:rsid w:val="00E62ABA"/>
    <w:rsid w:val="00E666DE"/>
    <w:rsid w:val="00E66794"/>
    <w:rsid w:val="00E66AE5"/>
    <w:rsid w:val="00E7004B"/>
    <w:rsid w:val="00E708C4"/>
    <w:rsid w:val="00E70D09"/>
    <w:rsid w:val="00E74908"/>
    <w:rsid w:val="00E74C4C"/>
    <w:rsid w:val="00E83091"/>
    <w:rsid w:val="00E8468B"/>
    <w:rsid w:val="00E8491E"/>
    <w:rsid w:val="00E84B0B"/>
    <w:rsid w:val="00E90026"/>
    <w:rsid w:val="00E92AA2"/>
    <w:rsid w:val="00E950C6"/>
    <w:rsid w:val="00EA1560"/>
    <w:rsid w:val="00EA3B4F"/>
    <w:rsid w:val="00EA6ED1"/>
    <w:rsid w:val="00EA77C4"/>
    <w:rsid w:val="00EB0286"/>
    <w:rsid w:val="00EB089A"/>
    <w:rsid w:val="00EB0EBF"/>
    <w:rsid w:val="00EB49AD"/>
    <w:rsid w:val="00EB4BE4"/>
    <w:rsid w:val="00EB4EA6"/>
    <w:rsid w:val="00EB4F08"/>
    <w:rsid w:val="00EC0B23"/>
    <w:rsid w:val="00EC14C8"/>
    <w:rsid w:val="00EC441B"/>
    <w:rsid w:val="00EC4FE4"/>
    <w:rsid w:val="00ED38C4"/>
    <w:rsid w:val="00ED3C48"/>
    <w:rsid w:val="00ED75B3"/>
    <w:rsid w:val="00EE1732"/>
    <w:rsid w:val="00EE1D04"/>
    <w:rsid w:val="00EE3782"/>
    <w:rsid w:val="00EE6740"/>
    <w:rsid w:val="00EE7469"/>
    <w:rsid w:val="00EF11D9"/>
    <w:rsid w:val="00EF3066"/>
    <w:rsid w:val="00EF7B58"/>
    <w:rsid w:val="00F00D11"/>
    <w:rsid w:val="00F01DE9"/>
    <w:rsid w:val="00F03594"/>
    <w:rsid w:val="00F10D64"/>
    <w:rsid w:val="00F146D2"/>
    <w:rsid w:val="00F15BA5"/>
    <w:rsid w:val="00F1613D"/>
    <w:rsid w:val="00F16CE8"/>
    <w:rsid w:val="00F24386"/>
    <w:rsid w:val="00F2553A"/>
    <w:rsid w:val="00F255C1"/>
    <w:rsid w:val="00F2578D"/>
    <w:rsid w:val="00F265E6"/>
    <w:rsid w:val="00F34EEF"/>
    <w:rsid w:val="00F358F0"/>
    <w:rsid w:val="00F4066E"/>
    <w:rsid w:val="00F42592"/>
    <w:rsid w:val="00F45232"/>
    <w:rsid w:val="00F457E6"/>
    <w:rsid w:val="00F51A9D"/>
    <w:rsid w:val="00F54064"/>
    <w:rsid w:val="00F5423C"/>
    <w:rsid w:val="00F554C5"/>
    <w:rsid w:val="00F60301"/>
    <w:rsid w:val="00F6063A"/>
    <w:rsid w:val="00F632B4"/>
    <w:rsid w:val="00F65680"/>
    <w:rsid w:val="00F71332"/>
    <w:rsid w:val="00F75487"/>
    <w:rsid w:val="00F80E01"/>
    <w:rsid w:val="00F82029"/>
    <w:rsid w:val="00F83CB2"/>
    <w:rsid w:val="00F84CBF"/>
    <w:rsid w:val="00F85DEE"/>
    <w:rsid w:val="00F8613D"/>
    <w:rsid w:val="00F92031"/>
    <w:rsid w:val="00F94B01"/>
    <w:rsid w:val="00F96285"/>
    <w:rsid w:val="00F97509"/>
    <w:rsid w:val="00F97E84"/>
    <w:rsid w:val="00FA06E9"/>
    <w:rsid w:val="00FB22A5"/>
    <w:rsid w:val="00FB384B"/>
    <w:rsid w:val="00FC6ECB"/>
    <w:rsid w:val="00FD07C0"/>
    <w:rsid w:val="00FD107D"/>
    <w:rsid w:val="00FD2003"/>
    <w:rsid w:val="00FD35CE"/>
    <w:rsid w:val="00FD5592"/>
    <w:rsid w:val="00FD63F2"/>
    <w:rsid w:val="00FE25B6"/>
    <w:rsid w:val="00FE5543"/>
    <w:rsid w:val="00FE6498"/>
    <w:rsid w:val="00FE7631"/>
    <w:rsid w:val="00FE78B4"/>
    <w:rsid w:val="00FF1D40"/>
    <w:rsid w:val="00FF2F32"/>
    <w:rsid w:val="2C59E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556BE9"/>
  <w15:docId w15:val="{622EF8FA-C465-4E79-80F9-E2A87123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DefaultParagraphFont0">
    <w:name w:val="Default Paragraph Font0"/>
  </w:style>
  <w:style w:type="character" w:customStyle="1" w:styleId="FootnoteCharacters">
    <w:name w:val="Footnote Characters"/>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625C6A"/>
    <w:pPr>
      <w:ind w:left="720"/>
      <w:contextualSpacing/>
    </w:pPr>
  </w:style>
  <w:style w:type="paragraph" w:styleId="Header">
    <w:name w:val="header"/>
    <w:basedOn w:val="Normal"/>
    <w:link w:val="HeaderChar"/>
    <w:uiPriority w:val="99"/>
    <w:unhideWhenUsed/>
    <w:rsid w:val="008352FB"/>
    <w:pPr>
      <w:tabs>
        <w:tab w:val="center" w:pos="4680"/>
        <w:tab w:val="right" w:pos="9360"/>
      </w:tabs>
    </w:pPr>
  </w:style>
  <w:style w:type="character" w:customStyle="1" w:styleId="HeaderChar">
    <w:name w:val="Header Char"/>
    <w:basedOn w:val="DefaultParagraphFont"/>
    <w:link w:val="Header"/>
    <w:uiPriority w:val="99"/>
    <w:rsid w:val="008352FB"/>
    <w:rPr>
      <w:sz w:val="24"/>
      <w:szCs w:val="24"/>
      <w:lang w:eastAsia="ar-SA"/>
    </w:rPr>
  </w:style>
  <w:style w:type="paragraph" w:styleId="Footer">
    <w:name w:val="footer"/>
    <w:basedOn w:val="Normal"/>
    <w:link w:val="FooterChar"/>
    <w:uiPriority w:val="99"/>
    <w:unhideWhenUsed/>
    <w:rsid w:val="008352FB"/>
    <w:pPr>
      <w:tabs>
        <w:tab w:val="center" w:pos="4680"/>
        <w:tab w:val="right" w:pos="9360"/>
      </w:tabs>
    </w:pPr>
  </w:style>
  <w:style w:type="character" w:customStyle="1" w:styleId="FooterChar">
    <w:name w:val="Footer Char"/>
    <w:basedOn w:val="DefaultParagraphFont"/>
    <w:link w:val="Footer"/>
    <w:uiPriority w:val="99"/>
    <w:rsid w:val="008352FB"/>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772916-9C42-4215-B29E-F5C04700C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dc:creator>
  <cp:lastModifiedBy>Mike</cp:lastModifiedBy>
  <cp:revision>3</cp:revision>
  <cp:lastPrinted>2016-11-14T00:04:00Z</cp:lastPrinted>
  <dcterms:created xsi:type="dcterms:W3CDTF">2023-04-09T11:34:00Z</dcterms:created>
  <dcterms:modified xsi:type="dcterms:W3CDTF">2023-04-09T12:13:00Z</dcterms:modified>
</cp:coreProperties>
</file>